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0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260"/>
        <w:gridCol w:w="284"/>
        <w:gridCol w:w="6662"/>
      </w:tblGrid>
      <w:tr w:rsidR="00661785" w:rsidRPr="000D62B4" w14:paraId="4F573E1E" w14:textId="77777777" w:rsidTr="00B83BD2">
        <w:trPr>
          <w:trHeight w:val="470"/>
        </w:trPr>
        <w:tc>
          <w:tcPr>
            <w:tcW w:w="3260" w:type="dxa"/>
            <w:tcBorders>
              <w:top w:val="nil"/>
              <w:bottom w:val="nil"/>
              <w:right w:val="nil"/>
            </w:tcBorders>
          </w:tcPr>
          <w:p w14:paraId="31931A6B" w14:textId="77777777" w:rsidR="00661785" w:rsidRPr="00831745" w:rsidRDefault="00661785">
            <w:pPr>
              <w:rPr>
                <w:rFonts w:ascii="Arial" w:hAnsi="Arial" w:cs="Arial"/>
                <w:sz w:val="20"/>
                <w:szCs w:val="20"/>
              </w:rPr>
            </w:pPr>
            <w:r w:rsidRPr="00831745">
              <w:rPr>
                <w:rFonts w:ascii="Arial" w:hAnsi="Arial" w:cs="Arial"/>
                <w:sz w:val="20"/>
                <w:szCs w:val="20"/>
              </w:rPr>
              <w:t>Nama / Na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3695B60" w14:textId="77777777" w:rsidR="00661785" w:rsidRPr="00831745" w:rsidRDefault="000D62B4">
            <w:pPr>
              <w:rPr>
                <w:rFonts w:ascii="Arial" w:hAnsi="Arial" w:cs="Arial"/>
                <w:sz w:val="20"/>
                <w:szCs w:val="20"/>
              </w:rPr>
            </w:pPr>
            <w:r w:rsidRPr="00831745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662" w:type="dxa"/>
            <w:tcBorders>
              <w:top w:val="nil"/>
              <w:left w:val="nil"/>
            </w:tcBorders>
          </w:tcPr>
          <w:p w14:paraId="2BE37048" w14:textId="77777777" w:rsidR="00661785" w:rsidRPr="00831745" w:rsidRDefault="0066178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61785" w:rsidRPr="000D62B4" w14:paraId="3491AB66" w14:textId="77777777" w:rsidTr="00B83BD2">
        <w:trPr>
          <w:trHeight w:val="479"/>
        </w:trPr>
        <w:tc>
          <w:tcPr>
            <w:tcW w:w="3260" w:type="dxa"/>
            <w:tcBorders>
              <w:top w:val="nil"/>
              <w:bottom w:val="nil"/>
              <w:right w:val="nil"/>
            </w:tcBorders>
          </w:tcPr>
          <w:p w14:paraId="60F6D512" w14:textId="77777777" w:rsidR="00661785" w:rsidRPr="00831745" w:rsidRDefault="00661785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31745">
              <w:rPr>
                <w:rFonts w:ascii="Arial" w:hAnsi="Arial" w:cs="Arial"/>
                <w:sz w:val="20"/>
                <w:szCs w:val="20"/>
              </w:rPr>
              <w:t xml:space="preserve">NIM / </w:t>
            </w:r>
            <w:r w:rsidRPr="00831745">
              <w:rPr>
                <w:rFonts w:ascii="Arial" w:hAnsi="Arial" w:cs="Arial"/>
                <w:i/>
                <w:sz w:val="20"/>
                <w:szCs w:val="20"/>
              </w:rPr>
              <w:t>Student I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858FB03" w14:textId="77777777" w:rsidR="00661785" w:rsidRPr="00831745" w:rsidRDefault="000D62B4">
            <w:pPr>
              <w:rPr>
                <w:rFonts w:ascii="Arial" w:hAnsi="Arial" w:cs="Arial"/>
                <w:sz w:val="20"/>
                <w:szCs w:val="20"/>
              </w:rPr>
            </w:pPr>
            <w:r w:rsidRPr="00831745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662" w:type="dxa"/>
            <w:tcBorders>
              <w:left w:val="nil"/>
            </w:tcBorders>
          </w:tcPr>
          <w:p w14:paraId="08A29C60" w14:textId="77777777" w:rsidR="00661785" w:rsidRDefault="00661785">
            <w:pPr>
              <w:rPr>
                <w:rFonts w:ascii="Arial" w:hAnsi="Arial" w:cs="Arial"/>
                <w:sz w:val="20"/>
                <w:szCs w:val="20"/>
              </w:rPr>
            </w:pPr>
          </w:p>
          <w:p w14:paraId="6155D322" w14:textId="77777777" w:rsidR="00831745" w:rsidRPr="00831745" w:rsidRDefault="0083174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61785" w:rsidRPr="000D62B4" w14:paraId="3E0645A2" w14:textId="77777777" w:rsidTr="00B83BD2">
        <w:trPr>
          <w:trHeight w:val="644"/>
        </w:trPr>
        <w:tc>
          <w:tcPr>
            <w:tcW w:w="3260" w:type="dxa"/>
            <w:tcBorders>
              <w:top w:val="nil"/>
              <w:bottom w:val="nil"/>
              <w:right w:val="nil"/>
            </w:tcBorders>
          </w:tcPr>
          <w:p w14:paraId="53693F0C" w14:textId="77777777" w:rsidR="00661785" w:rsidRPr="00831745" w:rsidRDefault="00661785" w:rsidP="00661785">
            <w:pPr>
              <w:rPr>
                <w:rFonts w:ascii="Arial" w:hAnsi="Arial" w:cs="Arial"/>
                <w:i/>
                <w:sz w:val="20"/>
                <w:szCs w:val="20"/>
              </w:rPr>
            </w:pPr>
            <w:proofErr w:type="spellStart"/>
            <w:r w:rsidRPr="00831745">
              <w:rPr>
                <w:rFonts w:ascii="Arial" w:hAnsi="Arial" w:cs="Arial"/>
                <w:sz w:val="20"/>
                <w:szCs w:val="20"/>
              </w:rPr>
              <w:t>Laporan</w:t>
            </w:r>
            <w:proofErr w:type="spellEnd"/>
            <w:r w:rsidRPr="0083174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F0777" w:rsidRPr="00831745">
              <w:rPr>
                <w:rFonts w:ascii="Arial" w:hAnsi="Arial" w:cs="Arial"/>
                <w:sz w:val="20"/>
                <w:szCs w:val="20"/>
              </w:rPr>
              <w:t>Kerja</w:t>
            </w:r>
            <w:proofErr w:type="spellEnd"/>
            <w:r w:rsidR="006F0777" w:rsidRPr="0083174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F0777" w:rsidRPr="00831745">
              <w:rPr>
                <w:rFonts w:ascii="Arial" w:hAnsi="Arial" w:cs="Arial"/>
                <w:sz w:val="20"/>
                <w:szCs w:val="20"/>
              </w:rPr>
              <w:t>Prakt</w:t>
            </w:r>
            <w:r w:rsidR="00831745" w:rsidRPr="00831745">
              <w:rPr>
                <w:rFonts w:ascii="Arial" w:hAnsi="Arial" w:cs="Arial"/>
                <w:sz w:val="20"/>
                <w:szCs w:val="20"/>
              </w:rPr>
              <w:t>I</w:t>
            </w:r>
            <w:r w:rsidR="006F0777" w:rsidRPr="00831745">
              <w:rPr>
                <w:rFonts w:ascii="Arial" w:hAnsi="Arial" w:cs="Arial"/>
                <w:sz w:val="20"/>
                <w:szCs w:val="20"/>
              </w:rPr>
              <w:t>k</w:t>
            </w:r>
            <w:proofErr w:type="spellEnd"/>
            <w:r w:rsidRPr="00831745">
              <w:rPr>
                <w:rFonts w:ascii="Arial" w:hAnsi="Arial" w:cs="Arial"/>
                <w:sz w:val="20"/>
                <w:szCs w:val="20"/>
              </w:rPr>
              <w:t xml:space="preserve"> / </w:t>
            </w:r>
            <w:r w:rsidR="006F0777" w:rsidRPr="00831745">
              <w:rPr>
                <w:rFonts w:ascii="Arial" w:hAnsi="Arial" w:cs="Arial"/>
                <w:i/>
                <w:sz w:val="20"/>
                <w:szCs w:val="20"/>
              </w:rPr>
              <w:t>Practical work</w:t>
            </w:r>
            <w:r w:rsidR="006F0777" w:rsidRPr="008317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31745">
              <w:rPr>
                <w:rFonts w:ascii="Arial" w:hAnsi="Arial" w:cs="Arial"/>
                <w:i/>
                <w:sz w:val="20"/>
                <w:szCs w:val="20"/>
              </w:rPr>
              <w:t>Report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7A484C8" w14:textId="77777777" w:rsidR="0076717A" w:rsidRPr="00831745" w:rsidRDefault="0076717A">
            <w:pPr>
              <w:rPr>
                <w:rFonts w:ascii="Arial" w:hAnsi="Arial" w:cs="Arial"/>
                <w:sz w:val="20"/>
                <w:szCs w:val="20"/>
              </w:rPr>
            </w:pPr>
          </w:p>
          <w:p w14:paraId="4D86A2D4" w14:textId="77777777" w:rsidR="00661785" w:rsidRPr="00831745" w:rsidRDefault="000D62B4">
            <w:pPr>
              <w:rPr>
                <w:rFonts w:ascii="Arial" w:hAnsi="Arial" w:cs="Arial"/>
                <w:sz w:val="20"/>
                <w:szCs w:val="20"/>
              </w:rPr>
            </w:pPr>
            <w:r w:rsidRPr="00831745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662" w:type="dxa"/>
            <w:tcBorders>
              <w:left w:val="nil"/>
            </w:tcBorders>
          </w:tcPr>
          <w:p w14:paraId="4121855E" w14:textId="77777777" w:rsidR="00661785" w:rsidRPr="00831745" w:rsidRDefault="0066178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61785" w:rsidRPr="000D62B4" w14:paraId="529A1F6D" w14:textId="77777777" w:rsidTr="00B83BD2">
        <w:trPr>
          <w:trHeight w:val="696"/>
        </w:trPr>
        <w:tc>
          <w:tcPr>
            <w:tcW w:w="3260" w:type="dxa"/>
            <w:tcBorders>
              <w:top w:val="nil"/>
              <w:bottom w:val="nil"/>
              <w:right w:val="nil"/>
            </w:tcBorders>
          </w:tcPr>
          <w:p w14:paraId="11AA3391" w14:textId="77777777" w:rsidR="00661785" w:rsidRPr="00831745" w:rsidRDefault="00661785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831745">
              <w:rPr>
                <w:rFonts w:ascii="Arial" w:hAnsi="Arial" w:cs="Arial"/>
                <w:sz w:val="20"/>
                <w:szCs w:val="20"/>
              </w:rPr>
              <w:t>Tanggal</w:t>
            </w:r>
            <w:proofErr w:type="spellEnd"/>
            <w:r w:rsidRPr="0083174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31745">
              <w:rPr>
                <w:rFonts w:ascii="Arial" w:hAnsi="Arial" w:cs="Arial"/>
                <w:sz w:val="20"/>
                <w:szCs w:val="20"/>
              </w:rPr>
              <w:t>Mulai</w:t>
            </w:r>
            <w:proofErr w:type="spellEnd"/>
            <w:r w:rsidRPr="0083174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6717A" w:rsidRPr="00831745">
              <w:rPr>
                <w:rFonts w:ascii="Arial" w:hAnsi="Arial" w:cs="Arial"/>
                <w:sz w:val="20"/>
                <w:szCs w:val="20"/>
              </w:rPr>
              <w:t>Kerja</w:t>
            </w:r>
            <w:proofErr w:type="spellEnd"/>
            <w:r w:rsidR="0076717A" w:rsidRPr="0083174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6717A" w:rsidRPr="00831745">
              <w:rPr>
                <w:rFonts w:ascii="Arial" w:hAnsi="Arial" w:cs="Arial"/>
                <w:sz w:val="20"/>
                <w:szCs w:val="20"/>
              </w:rPr>
              <w:t>Prakt</w:t>
            </w:r>
            <w:r w:rsidR="00831745" w:rsidRPr="00831745">
              <w:rPr>
                <w:rFonts w:ascii="Arial" w:hAnsi="Arial" w:cs="Arial"/>
                <w:sz w:val="20"/>
                <w:szCs w:val="20"/>
              </w:rPr>
              <w:t>I</w:t>
            </w:r>
            <w:r w:rsidR="0076717A" w:rsidRPr="00831745">
              <w:rPr>
                <w:rFonts w:ascii="Arial" w:hAnsi="Arial" w:cs="Arial"/>
                <w:sz w:val="20"/>
                <w:szCs w:val="20"/>
              </w:rPr>
              <w:t>k</w:t>
            </w:r>
            <w:proofErr w:type="spellEnd"/>
            <w:r w:rsidRPr="00831745">
              <w:rPr>
                <w:rFonts w:ascii="Arial" w:hAnsi="Arial" w:cs="Arial"/>
                <w:sz w:val="20"/>
                <w:szCs w:val="20"/>
              </w:rPr>
              <w:t xml:space="preserve"> / </w:t>
            </w:r>
            <w:r w:rsidRPr="00831745">
              <w:rPr>
                <w:rFonts w:ascii="Arial" w:hAnsi="Arial" w:cs="Arial"/>
                <w:i/>
                <w:sz w:val="20"/>
                <w:szCs w:val="20"/>
              </w:rPr>
              <w:t xml:space="preserve">Start Date of </w:t>
            </w:r>
            <w:r w:rsidR="00831745" w:rsidRPr="00831745">
              <w:rPr>
                <w:rFonts w:ascii="Arial" w:hAnsi="Arial" w:cs="Arial"/>
                <w:i/>
                <w:sz w:val="20"/>
                <w:szCs w:val="20"/>
              </w:rPr>
              <w:t>Practical work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98901BD" w14:textId="77777777" w:rsidR="0076717A" w:rsidRPr="00831745" w:rsidRDefault="0076717A">
            <w:pPr>
              <w:rPr>
                <w:rFonts w:ascii="Arial" w:hAnsi="Arial" w:cs="Arial"/>
                <w:sz w:val="20"/>
                <w:szCs w:val="20"/>
              </w:rPr>
            </w:pPr>
          </w:p>
          <w:p w14:paraId="2814951D" w14:textId="77777777" w:rsidR="00661785" w:rsidRPr="00831745" w:rsidRDefault="000D62B4">
            <w:pPr>
              <w:rPr>
                <w:rFonts w:ascii="Arial" w:hAnsi="Arial" w:cs="Arial"/>
                <w:sz w:val="20"/>
                <w:szCs w:val="20"/>
              </w:rPr>
            </w:pPr>
            <w:r w:rsidRPr="00831745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662" w:type="dxa"/>
            <w:tcBorders>
              <w:left w:val="nil"/>
            </w:tcBorders>
          </w:tcPr>
          <w:p w14:paraId="38A95121" w14:textId="77777777" w:rsidR="00661785" w:rsidRPr="00831745" w:rsidRDefault="0066178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61785" w:rsidRPr="000D62B4" w14:paraId="3D9FF49A" w14:textId="77777777" w:rsidTr="00B83BD2">
        <w:trPr>
          <w:trHeight w:val="690"/>
        </w:trPr>
        <w:tc>
          <w:tcPr>
            <w:tcW w:w="3260" w:type="dxa"/>
            <w:tcBorders>
              <w:top w:val="nil"/>
              <w:bottom w:val="nil"/>
              <w:right w:val="nil"/>
            </w:tcBorders>
          </w:tcPr>
          <w:p w14:paraId="7DB47A87" w14:textId="77777777" w:rsidR="0076717A" w:rsidRPr="00831745" w:rsidRDefault="0076717A">
            <w:pPr>
              <w:rPr>
                <w:rFonts w:ascii="Arial" w:hAnsi="Arial" w:cs="Arial"/>
                <w:sz w:val="20"/>
                <w:szCs w:val="20"/>
              </w:rPr>
            </w:pPr>
          </w:p>
          <w:p w14:paraId="0FCD7665" w14:textId="77777777" w:rsidR="00661785" w:rsidRPr="00831745" w:rsidRDefault="00661785">
            <w:pPr>
              <w:rPr>
                <w:rFonts w:ascii="Arial" w:hAnsi="Arial" w:cs="Arial"/>
                <w:i/>
                <w:sz w:val="20"/>
                <w:szCs w:val="20"/>
              </w:rPr>
            </w:pPr>
            <w:proofErr w:type="spellStart"/>
            <w:r w:rsidRPr="00831745">
              <w:rPr>
                <w:rFonts w:ascii="Arial" w:hAnsi="Arial" w:cs="Arial"/>
                <w:sz w:val="20"/>
                <w:szCs w:val="20"/>
              </w:rPr>
              <w:t>Tanggal</w:t>
            </w:r>
            <w:proofErr w:type="spellEnd"/>
            <w:r w:rsidRPr="0083174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31745">
              <w:rPr>
                <w:rFonts w:ascii="Arial" w:hAnsi="Arial" w:cs="Arial"/>
                <w:sz w:val="20"/>
                <w:szCs w:val="20"/>
              </w:rPr>
              <w:t>Selesai</w:t>
            </w:r>
            <w:proofErr w:type="spellEnd"/>
            <w:r w:rsidRPr="0083174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831745" w:rsidRPr="00831745">
              <w:rPr>
                <w:rFonts w:ascii="Arial" w:hAnsi="Arial" w:cs="Arial"/>
                <w:sz w:val="20"/>
                <w:szCs w:val="20"/>
              </w:rPr>
              <w:t>Kerja</w:t>
            </w:r>
            <w:proofErr w:type="spellEnd"/>
            <w:r w:rsidR="00831745" w:rsidRPr="0083174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831745" w:rsidRPr="00831745">
              <w:rPr>
                <w:rFonts w:ascii="Arial" w:hAnsi="Arial" w:cs="Arial"/>
                <w:sz w:val="20"/>
                <w:szCs w:val="20"/>
              </w:rPr>
              <w:t>Praktik</w:t>
            </w:r>
            <w:proofErr w:type="spellEnd"/>
            <w:r w:rsidRPr="00831745">
              <w:rPr>
                <w:rFonts w:ascii="Arial" w:hAnsi="Arial" w:cs="Arial"/>
                <w:sz w:val="20"/>
                <w:szCs w:val="20"/>
              </w:rPr>
              <w:t xml:space="preserve"> / </w:t>
            </w:r>
            <w:r w:rsidRPr="00831745">
              <w:rPr>
                <w:rFonts w:ascii="Arial" w:hAnsi="Arial" w:cs="Arial"/>
                <w:i/>
                <w:sz w:val="20"/>
                <w:szCs w:val="20"/>
              </w:rPr>
              <w:t xml:space="preserve">Due Date of </w:t>
            </w:r>
            <w:r w:rsidR="00831745" w:rsidRPr="00831745">
              <w:rPr>
                <w:rFonts w:ascii="Arial" w:hAnsi="Arial" w:cs="Arial"/>
                <w:i/>
                <w:sz w:val="20"/>
                <w:szCs w:val="20"/>
              </w:rPr>
              <w:t>Practical work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843C327" w14:textId="77777777" w:rsidR="0076717A" w:rsidRPr="00831745" w:rsidRDefault="0076717A">
            <w:pPr>
              <w:rPr>
                <w:rFonts w:ascii="Arial" w:hAnsi="Arial" w:cs="Arial"/>
                <w:sz w:val="20"/>
                <w:szCs w:val="20"/>
              </w:rPr>
            </w:pPr>
          </w:p>
          <w:p w14:paraId="3AA28D6E" w14:textId="77777777" w:rsidR="00831745" w:rsidRDefault="008317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09187BC6" w14:textId="77777777" w:rsidR="00661785" w:rsidRPr="00831745" w:rsidRDefault="000D62B4">
            <w:pPr>
              <w:rPr>
                <w:rFonts w:ascii="Arial" w:hAnsi="Arial" w:cs="Arial"/>
                <w:sz w:val="20"/>
                <w:szCs w:val="20"/>
              </w:rPr>
            </w:pPr>
            <w:r w:rsidRPr="00831745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662" w:type="dxa"/>
            <w:tcBorders>
              <w:left w:val="nil"/>
            </w:tcBorders>
          </w:tcPr>
          <w:p w14:paraId="0B5100FF" w14:textId="77777777" w:rsidR="00661785" w:rsidRPr="00831745" w:rsidRDefault="0066178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61785" w:rsidRPr="000D62B4" w14:paraId="0165A5D7" w14:textId="77777777" w:rsidTr="00B83BD2">
        <w:tc>
          <w:tcPr>
            <w:tcW w:w="3260" w:type="dxa"/>
            <w:tcBorders>
              <w:top w:val="nil"/>
              <w:bottom w:val="nil"/>
              <w:right w:val="nil"/>
            </w:tcBorders>
          </w:tcPr>
          <w:p w14:paraId="3C779A1A" w14:textId="77777777" w:rsidR="0076717A" w:rsidRPr="00831745" w:rsidRDefault="0076717A">
            <w:pPr>
              <w:rPr>
                <w:rFonts w:ascii="Arial" w:hAnsi="Arial" w:cs="Arial"/>
                <w:sz w:val="20"/>
                <w:szCs w:val="20"/>
              </w:rPr>
            </w:pPr>
          </w:p>
          <w:p w14:paraId="535FAF56" w14:textId="4A30E7DD" w:rsidR="00661785" w:rsidRPr="00831745" w:rsidRDefault="00661785">
            <w:pPr>
              <w:rPr>
                <w:rFonts w:ascii="Arial" w:hAnsi="Arial" w:cs="Arial"/>
                <w:i/>
                <w:sz w:val="20"/>
                <w:szCs w:val="20"/>
              </w:rPr>
            </w:pPr>
            <w:proofErr w:type="spellStart"/>
            <w:r w:rsidRPr="00831745">
              <w:rPr>
                <w:rFonts w:ascii="Arial" w:hAnsi="Arial" w:cs="Arial"/>
                <w:sz w:val="20"/>
                <w:szCs w:val="20"/>
              </w:rPr>
              <w:t>Tanggal</w:t>
            </w:r>
            <w:proofErr w:type="spellEnd"/>
            <w:r w:rsidRPr="0083174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31745">
              <w:rPr>
                <w:rFonts w:ascii="Arial" w:hAnsi="Arial" w:cs="Arial"/>
                <w:sz w:val="20"/>
                <w:szCs w:val="20"/>
              </w:rPr>
              <w:t>Pengesahan</w:t>
            </w:r>
            <w:proofErr w:type="spellEnd"/>
            <w:r w:rsidRPr="0083174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31745">
              <w:rPr>
                <w:rFonts w:ascii="Arial" w:hAnsi="Arial" w:cs="Arial"/>
                <w:sz w:val="20"/>
                <w:szCs w:val="20"/>
              </w:rPr>
              <w:t>Laporan</w:t>
            </w:r>
            <w:proofErr w:type="spellEnd"/>
            <w:r w:rsidRPr="0083174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6717A" w:rsidRPr="00831745">
              <w:rPr>
                <w:rFonts w:ascii="Arial" w:hAnsi="Arial" w:cs="Arial"/>
                <w:sz w:val="20"/>
                <w:szCs w:val="20"/>
              </w:rPr>
              <w:t>Kerja</w:t>
            </w:r>
            <w:proofErr w:type="spellEnd"/>
            <w:r w:rsidR="0076717A" w:rsidRPr="0083174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6717A" w:rsidRPr="00831745">
              <w:rPr>
                <w:rFonts w:ascii="Arial" w:hAnsi="Arial" w:cs="Arial"/>
                <w:sz w:val="20"/>
                <w:szCs w:val="20"/>
              </w:rPr>
              <w:t>Prakt</w:t>
            </w:r>
            <w:proofErr w:type="spellEnd"/>
            <w:r w:rsidR="00E202EA">
              <w:rPr>
                <w:rFonts w:ascii="Arial" w:hAnsi="Arial" w:cs="Arial"/>
                <w:sz w:val="20"/>
                <w:szCs w:val="20"/>
                <w:lang w:val="id-ID"/>
              </w:rPr>
              <w:t>i</w:t>
            </w:r>
            <w:r w:rsidR="0076717A" w:rsidRPr="00831745">
              <w:rPr>
                <w:rFonts w:ascii="Arial" w:hAnsi="Arial" w:cs="Arial"/>
                <w:sz w:val="20"/>
                <w:szCs w:val="20"/>
              </w:rPr>
              <w:t>k</w:t>
            </w:r>
            <w:r w:rsidRPr="00831745">
              <w:rPr>
                <w:rFonts w:ascii="Arial" w:hAnsi="Arial" w:cs="Arial"/>
                <w:sz w:val="20"/>
                <w:szCs w:val="20"/>
              </w:rPr>
              <w:t xml:space="preserve"> / </w:t>
            </w:r>
            <w:r w:rsidRPr="00831745">
              <w:rPr>
                <w:rFonts w:ascii="Arial" w:hAnsi="Arial" w:cs="Arial"/>
                <w:i/>
                <w:sz w:val="20"/>
                <w:szCs w:val="20"/>
              </w:rPr>
              <w:t>Approval Dat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8D6528E" w14:textId="77777777" w:rsidR="0076717A" w:rsidRPr="00831745" w:rsidRDefault="0076717A">
            <w:pPr>
              <w:rPr>
                <w:rFonts w:ascii="Arial" w:hAnsi="Arial" w:cs="Arial"/>
                <w:sz w:val="20"/>
                <w:szCs w:val="20"/>
              </w:rPr>
            </w:pPr>
          </w:p>
          <w:p w14:paraId="7129E308" w14:textId="77777777" w:rsidR="0076717A" w:rsidRPr="00831745" w:rsidRDefault="0076717A">
            <w:pPr>
              <w:rPr>
                <w:rFonts w:ascii="Arial" w:hAnsi="Arial" w:cs="Arial"/>
                <w:sz w:val="20"/>
                <w:szCs w:val="20"/>
              </w:rPr>
            </w:pPr>
          </w:p>
          <w:p w14:paraId="6EF794C0" w14:textId="77777777" w:rsidR="00661785" w:rsidRPr="00831745" w:rsidRDefault="000D62B4">
            <w:pPr>
              <w:rPr>
                <w:rFonts w:ascii="Arial" w:hAnsi="Arial" w:cs="Arial"/>
                <w:sz w:val="20"/>
                <w:szCs w:val="20"/>
              </w:rPr>
            </w:pPr>
            <w:r w:rsidRPr="00831745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662" w:type="dxa"/>
            <w:tcBorders>
              <w:left w:val="nil"/>
            </w:tcBorders>
          </w:tcPr>
          <w:p w14:paraId="2B128ADA" w14:textId="77777777" w:rsidR="00661785" w:rsidRPr="00831745" w:rsidRDefault="0066178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397D803" w14:textId="77777777" w:rsidR="00661785" w:rsidRPr="000D62B4" w:rsidRDefault="00661785">
      <w:pPr>
        <w:rPr>
          <w:rFonts w:ascii="Arial" w:hAnsi="Arial" w:cs="Arial"/>
        </w:rPr>
      </w:pPr>
      <w:bookmarkStart w:id="0" w:name="_GoBack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1"/>
        <w:gridCol w:w="3752"/>
        <w:gridCol w:w="2144"/>
        <w:gridCol w:w="2143"/>
        <w:gridCol w:w="2144"/>
      </w:tblGrid>
      <w:tr w:rsidR="000D62B4" w:rsidRPr="000D62B4" w14:paraId="4F1C33FC" w14:textId="77777777" w:rsidTr="000D62B4">
        <w:tc>
          <w:tcPr>
            <w:tcW w:w="571" w:type="dxa"/>
          </w:tcPr>
          <w:bookmarkEnd w:id="0"/>
          <w:p w14:paraId="6346B9B0" w14:textId="77777777" w:rsidR="000D62B4" w:rsidRPr="00B83BD2" w:rsidRDefault="000D62B4" w:rsidP="000D62B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83BD2">
              <w:rPr>
                <w:rFonts w:ascii="Times New Roman" w:hAnsi="Times New Roman" w:cs="Times New Roman"/>
                <w:b/>
              </w:rPr>
              <w:t>No.</w:t>
            </w:r>
          </w:p>
        </w:tc>
        <w:tc>
          <w:tcPr>
            <w:tcW w:w="3752" w:type="dxa"/>
          </w:tcPr>
          <w:p w14:paraId="2B4E8F09" w14:textId="77777777" w:rsidR="000D62B4" w:rsidRPr="00B83BD2" w:rsidRDefault="000D62B4" w:rsidP="000D62B4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B83BD2">
              <w:rPr>
                <w:rFonts w:ascii="Times New Roman" w:hAnsi="Times New Roman" w:cs="Times New Roman"/>
                <w:b/>
              </w:rPr>
              <w:t>Kriteria</w:t>
            </w:r>
            <w:proofErr w:type="spellEnd"/>
          </w:p>
          <w:p w14:paraId="7FD21240" w14:textId="77777777" w:rsidR="00573869" w:rsidRPr="00B83BD2" w:rsidRDefault="00573869" w:rsidP="000D62B4">
            <w:pPr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B83BD2">
              <w:rPr>
                <w:rFonts w:ascii="Times New Roman" w:hAnsi="Times New Roman" w:cs="Times New Roman"/>
                <w:b/>
                <w:i/>
              </w:rPr>
              <w:t xml:space="preserve">Criteria </w:t>
            </w:r>
          </w:p>
        </w:tc>
        <w:tc>
          <w:tcPr>
            <w:tcW w:w="2144" w:type="dxa"/>
          </w:tcPr>
          <w:p w14:paraId="3913141E" w14:textId="77777777" w:rsidR="000D62B4" w:rsidRPr="00B83BD2" w:rsidRDefault="000D62B4" w:rsidP="000D62B4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B83BD2">
              <w:rPr>
                <w:rFonts w:ascii="Times New Roman" w:hAnsi="Times New Roman" w:cs="Times New Roman"/>
                <w:b/>
              </w:rPr>
              <w:t>Bobot</w:t>
            </w:r>
            <w:proofErr w:type="spellEnd"/>
          </w:p>
          <w:p w14:paraId="2BF787E9" w14:textId="77777777" w:rsidR="00573869" w:rsidRPr="00B83BD2" w:rsidRDefault="00573869" w:rsidP="000D62B4">
            <w:pPr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B83BD2">
              <w:rPr>
                <w:rFonts w:ascii="Times New Roman" w:hAnsi="Times New Roman" w:cs="Times New Roman"/>
                <w:b/>
                <w:i/>
              </w:rPr>
              <w:t>Weight</w:t>
            </w:r>
          </w:p>
        </w:tc>
        <w:tc>
          <w:tcPr>
            <w:tcW w:w="2143" w:type="dxa"/>
          </w:tcPr>
          <w:p w14:paraId="5225B449" w14:textId="77777777" w:rsidR="000D62B4" w:rsidRPr="00B83BD2" w:rsidRDefault="000D62B4" w:rsidP="000D62B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83BD2">
              <w:rPr>
                <w:rFonts w:ascii="Times New Roman" w:hAnsi="Times New Roman" w:cs="Times New Roman"/>
                <w:b/>
              </w:rPr>
              <w:t>Nilai (%)</w:t>
            </w:r>
          </w:p>
          <w:p w14:paraId="0B8228AB" w14:textId="77777777" w:rsidR="00573869" w:rsidRPr="00B83BD2" w:rsidRDefault="00573869" w:rsidP="000D62B4">
            <w:pPr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B83BD2">
              <w:rPr>
                <w:rFonts w:ascii="Times New Roman" w:hAnsi="Times New Roman" w:cs="Times New Roman"/>
                <w:b/>
                <w:i/>
              </w:rPr>
              <w:t>Grade (%)</w:t>
            </w:r>
          </w:p>
        </w:tc>
        <w:tc>
          <w:tcPr>
            <w:tcW w:w="2144" w:type="dxa"/>
          </w:tcPr>
          <w:p w14:paraId="1B5EDAED" w14:textId="77777777" w:rsidR="000D62B4" w:rsidRPr="00B83BD2" w:rsidRDefault="000D62B4" w:rsidP="000D62B4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B83BD2">
              <w:rPr>
                <w:rFonts w:ascii="Times New Roman" w:hAnsi="Times New Roman" w:cs="Times New Roman"/>
                <w:b/>
              </w:rPr>
              <w:t>Bobot</w:t>
            </w:r>
            <w:proofErr w:type="spellEnd"/>
            <w:r w:rsidRPr="00B83BD2">
              <w:rPr>
                <w:rFonts w:ascii="Times New Roman" w:hAnsi="Times New Roman" w:cs="Times New Roman"/>
                <w:b/>
              </w:rPr>
              <w:t xml:space="preserve"> x Nilai</w:t>
            </w:r>
          </w:p>
          <w:p w14:paraId="21016F6C" w14:textId="77777777" w:rsidR="00573869" w:rsidRPr="00B83BD2" w:rsidRDefault="00573869" w:rsidP="000D62B4">
            <w:pPr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B83BD2">
              <w:rPr>
                <w:rFonts w:ascii="Times New Roman" w:hAnsi="Times New Roman" w:cs="Times New Roman"/>
                <w:b/>
                <w:i/>
              </w:rPr>
              <w:t>Weight x Grade</w:t>
            </w:r>
          </w:p>
        </w:tc>
      </w:tr>
      <w:tr w:rsidR="000D62B4" w:rsidRPr="000D62B4" w14:paraId="3FFDF033" w14:textId="77777777" w:rsidTr="000D62B4">
        <w:tc>
          <w:tcPr>
            <w:tcW w:w="571" w:type="dxa"/>
          </w:tcPr>
          <w:p w14:paraId="08033BC4" w14:textId="77777777" w:rsidR="000D62B4" w:rsidRPr="00B83BD2" w:rsidRDefault="000D62B4" w:rsidP="000D62B4">
            <w:pPr>
              <w:rPr>
                <w:rFonts w:ascii="Times New Roman" w:hAnsi="Times New Roman" w:cs="Times New Roman"/>
              </w:rPr>
            </w:pPr>
            <w:r w:rsidRPr="00B83BD2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3752" w:type="dxa"/>
          </w:tcPr>
          <w:p w14:paraId="7F189349" w14:textId="77777777" w:rsidR="000D62B4" w:rsidRPr="00B83BD2" w:rsidRDefault="00787CBA" w:rsidP="000D62B4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</w:t>
            </w:r>
            <w:r w:rsidR="00B83BD2" w:rsidRPr="00B83BD2">
              <w:rPr>
                <w:rFonts w:ascii="Times New Roman" w:hAnsi="Times New Roman" w:cs="Times New Roman"/>
              </w:rPr>
              <w:t>engorganisasian</w:t>
            </w:r>
            <w:proofErr w:type="spellEnd"/>
          </w:p>
          <w:p w14:paraId="6CD7437D" w14:textId="77777777" w:rsidR="000D62B4" w:rsidRPr="00B83BD2" w:rsidRDefault="00B83BD2" w:rsidP="000D62B4">
            <w:pPr>
              <w:rPr>
                <w:rFonts w:ascii="Times New Roman" w:hAnsi="Times New Roman" w:cs="Times New Roman"/>
                <w:i/>
              </w:rPr>
            </w:pPr>
            <w:r w:rsidRPr="00B83BD2">
              <w:rPr>
                <w:rFonts w:ascii="Times New Roman" w:hAnsi="Times New Roman" w:cs="Times New Roman"/>
                <w:b/>
                <w:bCs/>
                <w:i/>
                <w:lang w:val="en-ID"/>
              </w:rPr>
              <w:t>Organization</w:t>
            </w:r>
          </w:p>
        </w:tc>
        <w:tc>
          <w:tcPr>
            <w:tcW w:w="2144" w:type="dxa"/>
          </w:tcPr>
          <w:p w14:paraId="194508E0" w14:textId="77777777" w:rsidR="000D62B4" w:rsidRPr="00B83BD2" w:rsidRDefault="000D62B4" w:rsidP="000D62B4">
            <w:pPr>
              <w:jc w:val="center"/>
              <w:rPr>
                <w:rFonts w:ascii="Times New Roman" w:hAnsi="Times New Roman" w:cs="Times New Roman"/>
              </w:rPr>
            </w:pPr>
            <w:r w:rsidRPr="00B83BD2">
              <w:rPr>
                <w:rFonts w:ascii="Times New Roman" w:hAnsi="Times New Roman" w:cs="Times New Roman"/>
              </w:rPr>
              <w:t>0,</w:t>
            </w:r>
            <w:r w:rsidR="00B83BD2" w:rsidRPr="00B83BD2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2143" w:type="dxa"/>
          </w:tcPr>
          <w:p w14:paraId="08723399" w14:textId="77777777" w:rsidR="000D62B4" w:rsidRPr="00B83BD2" w:rsidRDefault="000D62B4" w:rsidP="000D62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44" w:type="dxa"/>
          </w:tcPr>
          <w:p w14:paraId="20322D3B" w14:textId="77777777" w:rsidR="000D62B4" w:rsidRPr="00B83BD2" w:rsidRDefault="000D62B4" w:rsidP="000D62B4">
            <w:pPr>
              <w:rPr>
                <w:rFonts w:ascii="Times New Roman" w:hAnsi="Times New Roman" w:cs="Times New Roman"/>
              </w:rPr>
            </w:pPr>
          </w:p>
        </w:tc>
      </w:tr>
      <w:tr w:rsidR="000D62B4" w:rsidRPr="000D62B4" w14:paraId="4EA38DE9" w14:textId="77777777" w:rsidTr="000D62B4">
        <w:tc>
          <w:tcPr>
            <w:tcW w:w="571" w:type="dxa"/>
          </w:tcPr>
          <w:p w14:paraId="0BF49E1C" w14:textId="77777777" w:rsidR="000D62B4" w:rsidRPr="00B83BD2" w:rsidRDefault="000D62B4" w:rsidP="000D62B4">
            <w:pPr>
              <w:rPr>
                <w:rFonts w:ascii="Times New Roman" w:hAnsi="Times New Roman" w:cs="Times New Roman"/>
              </w:rPr>
            </w:pPr>
            <w:r w:rsidRPr="00B83BD2"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3752" w:type="dxa"/>
          </w:tcPr>
          <w:p w14:paraId="426259E2" w14:textId="77777777" w:rsidR="000D62B4" w:rsidRPr="00B83BD2" w:rsidRDefault="00787CB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="00B83BD2" w:rsidRPr="00B83BD2">
              <w:rPr>
                <w:rFonts w:ascii="Times New Roman" w:hAnsi="Times New Roman" w:cs="Times New Roman"/>
              </w:rPr>
              <w:t>ahasa</w:t>
            </w:r>
          </w:p>
          <w:p w14:paraId="521F1867" w14:textId="77777777" w:rsidR="000D62B4" w:rsidRPr="00B83BD2" w:rsidRDefault="00B83BD2">
            <w:pPr>
              <w:rPr>
                <w:rFonts w:ascii="Times New Roman" w:hAnsi="Times New Roman" w:cs="Times New Roman"/>
                <w:i/>
              </w:rPr>
            </w:pPr>
            <w:r w:rsidRPr="00B83BD2">
              <w:rPr>
                <w:rFonts w:ascii="Times New Roman" w:hAnsi="Times New Roman" w:cs="Times New Roman"/>
                <w:b/>
                <w:bCs/>
                <w:i/>
                <w:lang w:val="en-ID"/>
              </w:rPr>
              <w:t>Language</w:t>
            </w:r>
          </w:p>
        </w:tc>
        <w:tc>
          <w:tcPr>
            <w:tcW w:w="2144" w:type="dxa"/>
          </w:tcPr>
          <w:p w14:paraId="0DF81770" w14:textId="77777777" w:rsidR="000D62B4" w:rsidRPr="00B83BD2" w:rsidRDefault="000D62B4" w:rsidP="000D62B4">
            <w:pPr>
              <w:jc w:val="center"/>
              <w:rPr>
                <w:rFonts w:ascii="Times New Roman" w:hAnsi="Times New Roman" w:cs="Times New Roman"/>
              </w:rPr>
            </w:pPr>
            <w:r w:rsidRPr="00B83BD2">
              <w:rPr>
                <w:rFonts w:ascii="Times New Roman" w:hAnsi="Times New Roman" w:cs="Times New Roman"/>
              </w:rPr>
              <w:t>0,</w:t>
            </w:r>
            <w:r w:rsidR="00B83BD2" w:rsidRPr="00B83BD2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2143" w:type="dxa"/>
          </w:tcPr>
          <w:p w14:paraId="01A7EC5F" w14:textId="77777777" w:rsidR="000D62B4" w:rsidRPr="00B83BD2" w:rsidRDefault="000D62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44" w:type="dxa"/>
          </w:tcPr>
          <w:p w14:paraId="2223B355" w14:textId="77777777" w:rsidR="000D62B4" w:rsidRPr="00B83BD2" w:rsidRDefault="000D62B4">
            <w:pPr>
              <w:rPr>
                <w:rFonts w:ascii="Times New Roman" w:hAnsi="Times New Roman" w:cs="Times New Roman"/>
              </w:rPr>
            </w:pPr>
          </w:p>
        </w:tc>
      </w:tr>
      <w:tr w:rsidR="000D62B4" w:rsidRPr="000D62B4" w14:paraId="3F85467F" w14:textId="77777777" w:rsidTr="000D62B4">
        <w:tc>
          <w:tcPr>
            <w:tcW w:w="571" w:type="dxa"/>
          </w:tcPr>
          <w:p w14:paraId="7387F44D" w14:textId="77777777" w:rsidR="000D62B4" w:rsidRPr="00B83BD2" w:rsidRDefault="00B83BD2">
            <w:pPr>
              <w:rPr>
                <w:rFonts w:ascii="Times New Roman" w:hAnsi="Times New Roman" w:cs="Times New Roman"/>
              </w:rPr>
            </w:pPr>
            <w:r w:rsidRPr="00B83BD2">
              <w:rPr>
                <w:rFonts w:ascii="Times New Roman" w:hAnsi="Times New Roman" w:cs="Times New Roman"/>
              </w:rPr>
              <w:t>3</w:t>
            </w:r>
            <w:r w:rsidR="000D62B4" w:rsidRPr="00B83BD2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752" w:type="dxa"/>
          </w:tcPr>
          <w:p w14:paraId="41B42F99" w14:textId="77777777" w:rsidR="000D62B4" w:rsidRPr="00B83BD2" w:rsidRDefault="00B83BD2">
            <w:pPr>
              <w:rPr>
                <w:rFonts w:ascii="Times New Roman" w:hAnsi="Times New Roman" w:cs="Times New Roman"/>
              </w:rPr>
            </w:pPr>
            <w:proofErr w:type="spellStart"/>
            <w:r w:rsidRPr="00B83BD2">
              <w:rPr>
                <w:rFonts w:ascii="Times New Roman" w:hAnsi="Times New Roman" w:cs="Times New Roman"/>
              </w:rPr>
              <w:t>Penyampaian</w:t>
            </w:r>
            <w:proofErr w:type="spellEnd"/>
            <w:r w:rsidRPr="00B83B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3BD2">
              <w:rPr>
                <w:rFonts w:ascii="Times New Roman" w:hAnsi="Times New Roman" w:cs="Times New Roman"/>
              </w:rPr>
              <w:t>materi</w:t>
            </w:r>
            <w:proofErr w:type="spellEnd"/>
          </w:p>
          <w:p w14:paraId="3892E3B7" w14:textId="77777777" w:rsidR="000D62B4" w:rsidRPr="00B83BD2" w:rsidRDefault="00B83BD2">
            <w:pPr>
              <w:rPr>
                <w:rFonts w:ascii="Times New Roman" w:hAnsi="Times New Roman" w:cs="Times New Roman"/>
                <w:i/>
              </w:rPr>
            </w:pPr>
            <w:r w:rsidRPr="00B83BD2">
              <w:rPr>
                <w:rFonts w:ascii="Times New Roman" w:hAnsi="Times New Roman" w:cs="Times New Roman"/>
                <w:b/>
                <w:bCs/>
                <w:i/>
                <w:lang w:val="en-ID"/>
              </w:rPr>
              <w:t>Delivery</w:t>
            </w:r>
          </w:p>
        </w:tc>
        <w:tc>
          <w:tcPr>
            <w:tcW w:w="2144" w:type="dxa"/>
          </w:tcPr>
          <w:p w14:paraId="7636A2DE" w14:textId="77777777" w:rsidR="000D62B4" w:rsidRPr="00B83BD2" w:rsidRDefault="000D62B4" w:rsidP="000D62B4">
            <w:pPr>
              <w:jc w:val="center"/>
              <w:rPr>
                <w:rFonts w:ascii="Times New Roman" w:hAnsi="Times New Roman" w:cs="Times New Roman"/>
              </w:rPr>
            </w:pPr>
            <w:r w:rsidRPr="00B83BD2">
              <w:rPr>
                <w:rFonts w:ascii="Times New Roman" w:hAnsi="Times New Roman" w:cs="Times New Roman"/>
              </w:rPr>
              <w:t>0,</w:t>
            </w:r>
            <w:r w:rsidR="00B83BD2" w:rsidRPr="00B83BD2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2143" w:type="dxa"/>
          </w:tcPr>
          <w:p w14:paraId="2913121D" w14:textId="77777777" w:rsidR="000D62B4" w:rsidRPr="00B83BD2" w:rsidRDefault="000D62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44" w:type="dxa"/>
          </w:tcPr>
          <w:p w14:paraId="5BAAB8ED" w14:textId="77777777" w:rsidR="000D62B4" w:rsidRPr="00B83BD2" w:rsidRDefault="000D62B4">
            <w:pPr>
              <w:rPr>
                <w:rFonts w:ascii="Times New Roman" w:hAnsi="Times New Roman" w:cs="Times New Roman"/>
              </w:rPr>
            </w:pPr>
          </w:p>
        </w:tc>
      </w:tr>
      <w:tr w:rsidR="00B83BD2" w:rsidRPr="000D62B4" w14:paraId="6D4CA0D6" w14:textId="77777777" w:rsidTr="000D62B4">
        <w:tc>
          <w:tcPr>
            <w:tcW w:w="571" w:type="dxa"/>
          </w:tcPr>
          <w:p w14:paraId="76EE4D46" w14:textId="77777777" w:rsidR="00B83BD2" w:rsidRPr="00B83BD2" w:rsidRDefault="00B83BD2">
            <w:pPr>
              <w:rPr>
                <w:rFonts w:ascii="Times New Roman" w:hAnsi="Times New Roman" w:cs="Times New Roman"/>
              </w:rPr>
            </w:pPr>
            <w:r w:rsidRPr="00B83BD2"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3752" w:type="dxa"/>
          </w:tcPr>
          <w:p w14:paraId="2F178026" w14:textId="77777777" w:rsidR="00B83BD2" w:rsidRPr="00B83BD2" w:rsidRDefault="00B83BD2">
            <w:pPr>
              <w:rPr>
                <w:rFonts w:ascii="Times New Roman" w:hAnsi="Times New Roman" w:cs="Times New Roman"/>
                <w:bCs/>
                <w:lang w:val="en-ID"/>
              </w:rPr>
            </w:pPr>
            <w:proofErr w:type="spellStart"/>
            <w:r w:rsidRPr="00B83BD2">
              <w:rPr>
                <w:rFonts w:ascii="Times New Roman" w:hAnsi="Times New Roman" w:cs="Times New Roman"/>
                <w:bCs/>
                <w:lang w:val="en-ID"/>
              </w:rPr>
              <w:t>Materi</w:t>
            </w:r>
            <w:proofErr w:type="spellEnd"/>
            <w:r w:rsidRPr="00B83BD2">
              <w:rPr>
                <w:rFonts w:ascii="Times New Roman" w:hAnsi="Times New Roman" w:cs="Times New Roman"/>
                <w:bCs/>
                <w:lang w:val="en-ID"/>
              </w:rPr>
              <w:t xml:space="preserve"> </w:t>
            </w:r>
            <w:proofErr w:type="spellStart"/>
            <w:r w:rsidRPr="00B83BD2">
              <w:rPr>
                <w:rFonts w:ascii="Times New Roman" w:hAnsi="Times New Roman" w:cs="Times New Roman"/>
                <w:bCs/>
                <w:lang w:val="en-ID"/>
              </w:rPr>
              <w:t>pendukung</w:t>
            </w:r>
            <w:proofErr w:type="spellEnd"/>
          </w:p>
          <w:p w14:paraId="339C0640" w14:textId="77777777" w:rsidR="00B83BD2" w:rsidRPr="00B83BD2" w:rsidRDefault="00B83BD2">
            <w:pPr>
              <w:rPr>
                <w:rFonts w:ascii="Times New Roman" w:hAnsi="Times New Roman" w:cs="Times New Roman"/>
              </w:rPr>
            </w:pPr>
            <w:r w:rsidRPr="00B83BD2">
              <w:rPr>
                <w:rFonts w:ascii="Times New Roman" w:hAnsi="Times New Roman" w:cs="Times New Roman"/>
                <w:b/>
                <w:bCs/>
                <w:lang w:val="en-ID"/>
              </w:rPr>
              <w:t>Supporting Material</w:t>
            </w:r>
          </w:p>
        </w:tc>
        <w:tc>
          <w:tcPr>
            <w:tcW w:w="2144" w:type="dxa"/>
          </w:tcPr>
          <w:p w14:paraId="03A893EE" w14:textId="77777777" w:rsidR="00B83BD2" w:rsidRPr="00B83BD2" w:rsidRDefault="00B83BD2" w:rsidP="000D62B4">
            <w:pPr>
              <w:jc w:val="center"/>
              <w:rPr>
                <w:rFonts w:ascii="Times New Roman" w:hAnsi="Times New Roman" w:cs="Times New Roman"/>
              </w:rPr>
            </w:pPr>
            <w:r w:rsidRPr="00B83BD2">
              <w:rPr>
                <w:rFonts w:ascii="Times New Roman" w:hAnsi="Times New Roman" w:cs="Times New Roman"/>
              </w:rPr>
              <w:t>0,20</w:t>
            </w:r>
          </w:p>
        </w:tc>
        <w:tc>
          <w:tcPr>
            <w:tcW w:w="2143" w:type="dxa"/>
          </w:tcPr>
          <w:p w14:paraId="753FBA4B" w14:textId="77777777" w:rsidR="00B83BD2" w:rsidRPr="00B83BD2" w:rsidRDefault="00B83BD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44" w:type="dxa"/>
          </w:tcPr>
          <w:p w14:paraId="28DACF3A" w14:textId="77777777" w:rsidR="00B83BD2" w:rsidRPr="00B83BD2" w:rsidRDefault="00B83BD2">
            <w:pPr>
              <w:rPr>
                <w:rFonts w:ascii="Times New Roman" w:hAnsi="Times New Roman" w:cs="Times New Roman"/>
              </w:rPr>
            </w:pPr>
          </w:p>
        </w:tc>
      </w:tr>
      <w:tr w:rsidR="00B83BD2" w:rsidRPr="000D62B4" w14:paraId="1261183F" w14:textId="77777777" w:rsidTr="000D62B4">
        <w:tc>
          <w:tcPr>
            <w:tcW w:w="571" w:type="dxa"/>
          </w:tcPr>
          <w:p w14:paraId="2FC3177F" w14:textId="77777777" w:rsidR="00B83BD2" w:rsidRPr="00B83BD2" w:rsidRDefault="00B83BD2">
            <w:pPr>
              <w:rPr>
                <w:rFonts w:ascii="Times New Roman" w:hAnsi="Times New Roman" w:cs="Times New Roman"/>
              </w:rPr>
            </w:pPr>
            <w:r w:rsidRPr="00B83BD2">
              <w:rPr>
                <w:rFonts w:ascii="Times New Roman" w:hAnsi="Times New Roman" w:cs="Times New Roman"/>
              </w:rPr>
              <w:t>5.</w:t>
            </w:r>
          </w:p>
        </w:tc>
        <w:tc>
          <w:tcPr>
            <w:tcW w:w="3752" w:type="dxa"/>
          </w:tcPr>
          <w:p w14:paraId="6A693063" w14:textId="77777777" w:rsidR="00B83BD2" w:rsidRPr="00B83BD2" w:rsidRDefault="00B83BD2">
            <w:pPr>
              <w:rPr>
                <w:rFonts w:ascii="Times New Roman" w:hAnsi="Times New Roman" w:cs="Times New Roman"/>
                <w:bCs/>
                <w:lang w:val="en-ID"/>
              </w:rPr>
            </w:pPr>
            <w:proofErr w:type="spellStart"/>
            <w:r w:rsidRPr="00B83BD2">
              <w:rPr>
                <w:rFonts w:ascii="Times New Roman" w:hAnsi="Times New Roman" w:cs="Times New Roman"/>
                <w:bCs/>
                <w:lang w:val="en-ID"/>
              </w:rPr>
              <w:t>Pesan</w:t>
            </w:r>
            <w:proofErr w:type="spellEnd"/>
            <w:r w:rsidRPr="00B83BD2">
              <w:rPr>
                <w:rFonts w:ascii="Times New Roman" w:hAnsi="Times New Roman" w:cs="Times New Roman"/>
                <w:bCs/>
                <w:lang w:val="en-ID"/>
              </w:rPr>
              <w:t xml:space="preserve"> </w:t>
            </w:r>
            <w:proofErr w:type="spellStart"/>
            <w:r w:rsidRPr="00B83BD2">
              <w:rPr>
                <w:rFonts w:ascii="Times New Roman" w:hAnsi="Times New Roman" w:cs="Times New Roman"/>
                <w:bCs/>
                <w:lang w:val="en-ID"/>
              </w:rPr>
              <w:t>utama</w:t>
            </w:r>
            <w:proofErr w:type="spellEnd"/>
            <w:r w:rsidRPr="00B83BD2">
              <w:rPr>
                <w:rFonts w:ascii="Times New Roman" w:hAnsi="Times New Roman" w:cs="Times New Roman"/>
                <w:bCs/>
                <w:lang w:val="en-ID"/>
              </w:rPr>
              <w:t xml:space="preserve"> yang </w:t>
            </w:r>
            <w:proofErr w:type="spellStart"/>
            <w:r w:rsidRPr="00B83BD2">
              <w:rPr>
                <w:rFonts w:ascii="Times New Roman" w:hAnsi="Times New Roman" w:cs="Times New Roman"/>
                <w:bCs/>
                <w:lang w:val="en-ID"/>
              </w:rPr>
              <w:t>disampaikan</w:t>
            </w:r>
            <w:proofErr w:type="spellEnd"/>
          </w:p>
          <w:p w14:paraId="60722A38" w14:textId="77777777" w:rsidR="00B83BD2" w:rsidRPr="00B83BD2" w:rsidRDefault="00B83BD2">
            <w:pPr>
              <w:rPr>
                <w:rFonts w:ascii="Times New Roman" w:hAnsi="Times New Roman" w:cs="Times New Roman"/>
              </w:rPr>
            </w:pPr>
            <w:r w:rsidRPr="00B83BD2">
              <w:rPr>
                <w:rFonts w:ascii="Times New Roman" w:hAnsi="Times New Roman" w:cs="Times New Roman"/>
                <w:b/>
                <w:bCs/>
                <w:lang w:val="en-ID"/>
              </w:rPr>
              <w:t>Central Message</w:t>
            </w:r>
          </w:p>
        </w:tc>
        <w:tc>
          <w:tcPr>
            <w:tcW w:w="2144" w:type="dxa"/>
          </w:tcPr>
          <w:p w14:paraId="16CA8189" w14:textId="77777777" w:rsidR="00B83BD2" w:rsidRPr="00B83BD2" w:rsidRDefault="00B83BD2" w:rsidP="000D62B4">
            <w:pPr>
              <w:jc w:val="center"/>
              <w:rPr>
                <w:rFonts w:ascii="Times New Roman" w:hAnsi="Times New Roman" w:cs="Times New Roman"/>
              </w:rPr>
            </w:pPr>
            <w:r w:rsidRPr="00B83BD2">
              <w:rPr>
                <w:rFonts w:ascii="Times New Roman" w:hAnsi="Times New Roman" w:cs="Times New Roman"/>
              </w:rPr>
              <w:t>0,2</w:t>
            </w:r>
          </w:p>
        </w:tc>
        <w:tc>
          <w:tcPr>
            <w:tcW w:w="2143" w:type="dxa"/>
          </w:tcPr>
          <w:p w14:paraId="71D81A6A" w14:textId="77777777" w:rsidR="00B83BD2" w:rsidRPr="00B83BD2" w:rsidRDefault="00B83BD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44" w:type="dxa"/>
          </w:tcPr>
          <w:p w14:paraId="0A7A56D0" w14:textId="77777777" w:rsidR="00B83BD2" w:rsidRPr="00B83BD2" w:rsidRDefault="00B83BD2">
            <w:pPr>
              <w:rPr>
                <w:rFonts w:ascii="Times New Roman" w:hAnsi="Times New Roman" w:cs="Times New Roman"/>
              </w:rPr>
            </w:pPr>
          </w:p>
        </w:tc>
      </w:tr>
      <w:tr w:rsidR="000D62B4" w:rsidRPr="000D62B4" w14:paraId="24EC8FD2" w14:textId="77777777" w:rsidTr="000D62B4">
        <w:tc>
          <w:tcPr>
            <w:tcW w:w="8610" w:type="dxa"/>
            <w:gridSpan w:val="4"/>
          </w:tcPr>
          <w:p w14:paraId="31EBE295" w14:textId="77777777" w:rsidR="000D62B4" w:rsidRPr="00B83BD2" w:rsidRDefault="000D62B4" w:rsidP="000D62B4">
            <w:pPr>
              <w:jc w:val="right"/>
              <w:rPr>
                <w:rFonts w:ascii="Times New Roman" w:hAnsi="Times New Roman" w:cs="Times New Roman"/>
              </w:rPr>
            </w:pPr>
            <w:proofErr w:type="spellStart"/>
            <w:r w:rsidRPr="00B83BD2">
              <w:rPr>
                <w:rFonts w:ascii="Times New Roman" w:hAnsi="Times New Roman" w:cs="Times New Roman"/>
              </w:rPr>
              <w:t>Jumlah</w:t>
            </w:r>
            <w:proofErr w:type="spellEnd"/>
          </w:p>
        </w:tc>
        <w:tc>
          <w:tcPr>
            <w:tcW w:w="2144" w:type="dxa"/>
          </w:tcPr>
          <w:p w14:paraId="416042B9" w14:textId="77777777" w:rsidR="000D62B4" w:rsidRPr="00B83BD2" w:rsidRDefault="000D62B4">
            <w:pPr>
              <w:rPr>
                <w:rFonts w:ascii="Times New Roman" w:hAnsi="Times New Roman" w:cs="Times New Roman"/>
              </w:rPr>
            </w:pPr>
          </w:p>
        </w:tc>
      </w:tr>
    </w:tbl>
    <w:p w14:paraId="22563240" w14:textId="77777777" w:rsidR="00753351" w:rsidRDefault="00753351">
      <w:pPr>
        <w:rPr>
          <w:rFonts w:ascii="Arial" w:hAnsi="Arial" w:cs="Arial"/>
        </w:rPr>
      </w:pPr>
    </w:p>
    <w:tbl>
      <w:tblPr>
        <w:tblStyle w:val="TableGrid"/>
        <w:tblW w:w="10881" w:type="dxa"/>
        <w:tblLook w:val="04A0" w:firstRow="1" w:lastRow="0" w:firstColumn="1" w:lastColumn="0" w:noHBand="0" w:noVBand="1"/>
      </w:tblPr>
      <w:tblGrid>
        <w:gridCol w:w="1384"/>
        <w:gridCol w:w="1418"/>
        <w:gridCol w:w="1701"/>
        <w:gridCol w:w="425"/>
        <w:gridCol w:w="449"/>
        <w:gridCol w:w="5377"/>
        <w:gridCol w:w="127"/>
      </w:tblGrid>
      <w:tr w:rsidR="000F5188" w14:paraId="091765FD" w14:textId="77777777" w:rsidTr="00831745">
        <w:trPr>
          <w:gridAfter w:val="1"/>
          <w:wAfter w:w="127" w:type="dxa"/>
        </w:trPr>
        <w:tc>
          <w:tcPr>
            <w:tcW w:w="1384" w:type="dxa"/>
            <w:vMerge w:val="restart"/>
            <w:vAlign w:val="center"/>
          </w:tcPr>
          <w:p w14:paraId="5FD27540" w14:textId="77777777" w:rsidR="000F5188" w:rsidRDefault="000F5188" w:rsidP="000F5188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Rentang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Skor</w:t>
            </w:r>
            <w:proofErr w:type="spellEnd"/>
            <w:r>
              <w:rPr>
                <w:rFonts w:ascii="Arial" w:hAnsi="Arial" w:cs="Arial"/>
              </w:rPr>
              <w:t xml:space="preserve"> (Skala 100)</w:t>
            </w:r>
          </w:p>
          <w:p w14:paraId="27E8F457" w14:textId="77777777" w:rsidR="000F5188" w:rsidRPr="000F5188" w:rsidRDefault="000F5188" w:rsidP="000F5188">
            <w:pPr>
              <w:jc w:val="center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100 Scale)</w:t>
            </w:r>
          </w:p>
        </w:tc>
        <w:tc>
          <w:tcPr>
            <w:tcW w:w="3119" w:type="dxa"/>
            <w:gridSpan w:val="2"/>
            <w:vAlign w:val="center"/>
          </w:tcPr>
          <w:p w14:paraId="2EF26A26" w14:textId="77777777" w:rsidR="000F5188" w:rsidRDefault="000F5188" w:rsidP="000F5188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Rentang</w:t>
            </w:r>
            <w:proofErr w:type="spellEnd"/>
            <w:r>
              <w:rPr>
                <w:rFonts w:ascii="Arial" w:hAnsi="Arial" w:cs="Arial"/>
              </w:rPr>
              <w:t xml:space="preserve"> Nilai</w:t>
            </w:r>
          </w:p>
          <w:p w14:paraId="24DF04A8" w14:textId="77777777" w:rsidR="000F5188" w:rsidRDefault="000F5188" w:rsidP="000F518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</w:rPr>
              <w:t>(Grade Range)</w:t>
            </w:r>
          </w:p>
        </w:tc>
        <w:tc>
          <w:tcPr>
            <w:tcW w:w="425" w:type="dxa"/>
            <w:tcBorders>
              <w:top w:val="nil"/>
              <w:bottom w:val="nil"/>
              <w:right w:val="nil"/>
            </w:tcBorders>
            <w:vAlign w:val="center"/>
          </w:tcPr>
          <w:p w14:paraId="1AC25423" w14:textId="77777777" w:rsidR="000F5188" w:rsidRDefault="000F5188" w:rsidP="000F518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826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22718C" w14:textId="77777777" w:rsidR="000F5188" w:rsidRDefault="0085232E" w:rsidP="000F518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ogyakarta</w:t>
            </w:r>
            <w:r w:rsidR="000F5188">
              <w:rPr>
                <w:rFonts w:ascii="Arial" w:hAnsi="Arial" w:cs="Arial"/>
              </w:rPr>
              <w:t>,</w:t>
            </w:r>
          </w:p>
          <w:p w14:paraId="406ACF7E" w14:textId="63AB3A6F" w:rsidR="000F5188" w:rsidRDefault="000F5188" w:rsidP="000F5188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Dose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mbimbing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Kerj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rakt</w:t>
            </w:r>
            <w:proofErr w:type="spellEnd"/>
            <w:r w:rsidR="00E202EA">
              <w:rPr>
                <w:rFonts w:ascii="Arial" w:hAnsi="Arial" w:cs="Arial"/>
                <w:lang w:val="id-ID"/>
              </w:rPr>
              <w:t>i</w:t>
            </w:r>
            <w:r>
              <w:rPr>
                <w:rFonts w:ascii="Arial" w:hAnsi="Arial" w:cs="Arial"/>
              </w:rPr>
              <w:t>k</w:t>
            </w:r>
          </w:p>
          <w:p w14:paraId="5CA6E120" w14:textId="77777777" w:rsidR="000F5188" w:rsidRDefault="000F5188" w:rsidP="000F518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gram </w:t>
            </w:r>
            <w:proofErr w:type="spellStart"/>
            <w:r>
              <w:rPr>
                <w:rFonts w:ascii="Arial" w:hAnsi="Arial" w:cs="Arial"/>
              </w:rPr>
              <w:t>Studi</w:t>
            </w:r>
            <w:proofErr w:type="spellEnd"/>
            <w:r>
              <w:rPr>
                <w:rFonts w:ascii="Arial" w:hAnsi="Arial" w:cs="Arial"/>
              </w:rPr>
              <w:t xml:space="preserve"> Teknik </w:t>
            </w:r>
            <w:proofErr w:type="spellStart"/>
            <w:r>
              <w:rPr>
                <w:rFonts w:ascii="Arial" w:hAnsi="Arial" w:cs="Arial"/>
              </w:rPr>
              <w:t>Sipil</w:t>
            </w:r>
            <w:proofErr w:type="spellEnd"/>
            <w:r>
              <w:rPr>
                <w:rFonts w:ascii="Arial" w:hAnsi="Arial" w:cs="Arial"/>
              </w:rPr>
              <w:t xml:space="preserve"> FT UMY</w:t>
            </w:r>
          </w:p>
        </w:tc>
      </w:tr>
      <w:tr w:rsidR="000F5188" w14:paraId="7E4149C2" w14:textId="77777777" w:rsidTr="00831745">
        <w:trPr>
          <w:gridAfter w:val="1"/>
          <w:wAfter w:w="127" w:type="dxa"/>
        </w:trPr>
        <w:tc>
          <w:tcPr>
            <w:tcW w:w="1384" w:type="dxa"/>
            <w:vMerge/>
            <w:vAlign w:val="center"/>
          </w:tcPr>
          <w:p w14:paraId="61B05AD2" w14:textId="77777777" w:rsidR="000F5188" w:rsidRDefault="000F5188" w:rsidP="000F518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vAlign w:val="center"/>
          </w:tcPr>
          <w:p w14:paraId="4599282B" w14:textId="77777777" w:rsidR="000F5188" w:rsidRDefault="000F5188" w:rsidP="000F5188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Angka</w:t>
            </w:r>
            <w:proofErr w:type="spellEnd"/>
          </w:p>
          <w:p w14:paraId="1FA6D975" w14:textId="77777777" w:rsidR="000F5188" w:rsidRPr="000F5188" w:rsidRDefault="000F5188" w:rsidP="000F5188">
            <w:pPr>
              <w:jc w:val="center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4 Scale)</w:t>
            </w:r>
          </w:p>
        </w:tc>
        <w:tc>
          <w:tcPr>
            <w:tcW w:w="1701" w:type="dxa"/>
            <w:vAlign w:val="center"/>
          </w:tcPr>
          <w:p w14:paraId="5EF11D31" w14:textId="77777777" w:rsidR="000F5188" w:rsidRDefault="000F5188" w:rsidP="000F5188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Huruf</w:t>
            </w:r>
            <w:proofErr w:type="spellEnd"/>
          </w:p>
          <w:p w14:paraId="62F9C9C6" w14:textId="77777777" w:rsidR="000F5188" w:rsidRPr="000F5188" w:rsidRDefault="000F5188" w:rsidP="000F5188">
            <w:pPr>
              <w:jc w:val="center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Letter Scale)</w:t>
            </w:r>
          </w:p>
        </w:tc>
        <w:tc>
          <w:tcPr>
            <w:tcW w:w="425" w:type="dxa"/>
            <w:tcBorders>
              <w:top w:val="nil"/>
              <w:bottom w:val="nil"/>
              <w:right w:val="nil"/>
            </w:tcBorders>
            <w:vAlign w:val="center"/>
          </w:tcPr>
          <w:p w14:paraId="23BE9D21" w14:textId="77777777" w:rsidR="000F5188" w:rsidRDefault="000F5188" w:rsidP="000F518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826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9EB98D" w14:textId="77777777" w:rsidR="000F5188" w:rsidRDefault="000F5188" w:rsidP="000F5188">
            <w:pPr>
              <w:rPr>
                <w:rFonts w:ascii="Arial" w:hAnsi="Arial" w:cs="Arial"/>
              </w:rPr>
            </w:pPr>
          </w:p>
        </w:tc>
      </w:tr>
      <w:tr w:rsidR="00831745" w14:paraId="1AB4234D" w14:textId="77777777" w:rsidTr="00831745">
        <w:trPr>
          <w:gridAfter w:val="1"/>
          <w:wAfter w:w="127" w:type="dxa"/>
        </w:trPr>
        <w:tc>
          <w:tcPr>
            <w:tcW w:w="1384" w:type="dxa"/>
            <w:vAlign w:val="bottom"/>
          </w:tcPr>
          <w:p w14:paraId="29B79B21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80 - 100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03C6FA03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A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03720156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25" w:type="dxa"/>
            <w:tcBorders>
              <w:top w:val="nil"/>
              <w:bottom w:val="nil"/>
              <w:right w:val="nil"/>
            </w:tcBorders>
          </w:tcPr>
          <w:p w14:paraId="47A9F537" w14:textId="77777777" w:rsidR="00831745" w:rsidRDefault="00831745" w:rsidP="0083174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826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5E3128ED" w14:textId="77777777" w:rsidR="00831745" w:rsidRDefault="00831745" w:rsidP="00831745">
            <w:pPr>
              <w:jc w:val="center"/>
              <w:rPr>
                <w:rFonts w:ascii="Arial" w:hAnsi="Arial" w:cs="Arial"/>
              </w:rPr>
            </w:pPr>
          </w:p>
          <w:p w14:paraId="1EFC0628" w14:textId="77777777" w:rsidR="00753351" w:rsidRDefault="00753351" w:rsidP="00831745">
            <w:pPr>
              <w:jc w:val="center"/>
              <w:rPr>
                <w:rFonts w:ascii="Arial" w:hAnsi="Arial" w:cs="Arial"/>
              </w:rPr>
            </w:pPr>
          </w:p>
          <w:p w14:paraId="45850240" w14:textId="77777777" w:rsidR="00753351" w:rsidRDefault="00753351" w:rsidP="00831745">
            <w:pPr>
              <w:jc w:val="center"/>
              <w:rPr>
                <w:rFonts w:ascii="Arial" w:hAnsi="Arial" w:cs="Arial"/>
              </w:rPr>
            </w:pPr>
          </w:p>
        </w:tc>
      </w:tr>
      <w:tr w:rsidR="00831745" w14:paraId="60F2DD6D" w14:textId="77777777" w:rsidTr="00831745">
        <w:trPr>
          <w:gridAfter w:val="1"/>
          <w:wAfter w:w="127" w:type="dxa"/>
        </w:trPr>
        <w:tc>
          <w:tcPr>
            <w:tcW w:w="1384" w:type="dxa"/>
            <w:vAlign w:val="bottom"/>
          </w:tcPr>
          <w:p w14:paraId="0BBAF07B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75 - 79.99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1DA8584E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AB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5E5075F6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425" w:type="dxa"/>
            <w:tcBorders>
              <w:top w:val="nil"/>
              <w:bottom w:val="nil"/>
              <w:right w:val="nil"/>
            </w:tcBorders>
          </w:tcPr>
          <w:p w14:paraId="4FCA3F19" w14:textId="77777777" w:rsidR="00831745" w:rsidRDefault="00831745" w:rsidP="0083174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826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1CE38F08" w14:textId="77777777" w:rsidR="00831745" w:rsidRDefault="00831745" w:rsidP="00831745">
            <w:pPr>
              <w:jc w:val="center"/>
              <w:rPr>
                <w:rFonts w:ascii="Arial" w:hAnsi="Arial" w:cs="Arial"/>
              </w:rPr>
            </w:pPr>
          </w:p>
        </w:tc>
      </w:tr>
      <w:tr w:rsidR="00831745" w14:paraId="72746B27" w14:textId="77777777" w:rsidTr="00831745">
        <w:trPr>
          <w:gridAfter w:val="1"/>
          <w:wAfter w:w="127" w:type="dxa"/>
        </w:trPr>
        <w:tc>
          <w:tcPr>
            <w:tcW w:w="1384" w:type="dxa"/>
            <w:vAlign w:val="bottom"/>
          </w:tcPr>
          <w:p w14:paraId="60258F4A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65 - 74.99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1BF6EAEB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B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6A9EF576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nil"/>
              <w:bottom w:val="nil"/>
              <w:right w:val="nil"/>
            </w:tcBorders>
          </w:tcPr>
          <w:p w14:paraId="6F3BA3A1" w14:textId="77777777" w:rsidR="00831745" w:rsidRDefault="00831745" w:rsidP="0083174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826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5E0149AD" w14:textId="77777777" w:rsidR="00831745" w:rsidRDefault="00831745" w:rsidP="00831745">
            <w:pPr>
              <w:jc w:val="center"/>
              <w:rPr>
                <w:rFonts w:ascii="Arial" w:hAnsi="Arial" w:cs="Arial"/>
              </w:rPr>
            </w:pPr>
          </w:p>
        </w:tc>
      </w:tr>
      <w:tr w:rsidR="00831745" w14:paraId="67BC6BFC" w14:textId="77777777" w:rsidTr="00831745">
        <w:trPr>
          <w:gridAfter w:val="1"/>
          <w:wAfter w:w="127" w:type="dxa"/>
        </w:trPr>
        <w:tc>
          <w:tcPr>
            <w:tcW w:w="1384" w:type="dxa"/>
            <w:vAlign w:val="bottom"/>
          </w:tcPr>
          <w:p w14:paraId="773FBA4A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60 - 64.99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62DAA44A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BC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78DD8B03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425" w:type="dxa"/>
            <w:tcBorders>
              <w:top w:val="nil"/>
              <w:bottom w:val="nil"/>
              <w:right w:val="nil"/>
            </w:tcBorders>
          </w:tcPr>
          <w:p w14:paraId="662AF403" w14:textId="77777777" w:rsidR="00831745" w:rsidRDefault="00831745" w:rsidP="0083174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826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18E01619" w14:textId="77777777" w:rsidR="00831745" w:rsidRDefault="00831745" w:rsidP="00831745">
            <w:pPr>
              <w:jc w:val="center"/>
              <w:rPr>
                <w:rFonts w:ascii="Arial" w:hAnsi="Arial" w:cs="Arial"/>
              </w:rPr>
            </w:pPr>
          </w:p>
        </w:tc>
      </w:tr>
      <w:tr w:rsidR="00831745" w14:paraId="03076CCB" w14:textId="77777777" w:rsidTr="00831745">
        <w:trPr>
          <w:gridAfter w:val="1"/>
          <w:wAfter w:w="127" w:type="dxa"/>
        </w:trPr>
        <w:tc>
          <w:tcPr>
            <w:tcW w:w="1384" w:type="dxa"/>
            <w:vAlign w:val="bottom"/>
          </w:tcPr>
          <w:p w14:paraId="42879783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50 - 59.99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66CC44D2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C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45790A06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25" w:type="dxa"/>
            <w:tcBorders>
              <w:top w:val="nil"/>
              <w:bottom w:val="nil"/>
              <w:right w:val="nil"/>
            </w:tcBorders>
          </w:tcPr>
          <w:p w14:paraId="4F826AEF" w14:textId="77777777" w:rsidR="00831745" w:rsidRDefault="00831745" w:rsidP="0083174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826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594D3C19" w14:textId="77777777" w:rsidR="00831745" w:rsidRDefault="00831745" w:rsidP="00831745">
            <w:pPr>
              <w:jc w:val="center"/>
              <w:rPr>
                <w:rFonts w:ascii="Arial" w:hAnsi="Arial" w:cs="Arial"/>
              </w:rPr>
            </w:pPr>
          </w:p>
        </w:tc>
      </w:tr>
      <w:tr w:rsidR="00831745" w14:paraId="682EA1C3" w14:textId="77777777" w:rsidTr="00831745">
        <w:trPr>
          <w:gridAfter w:val="1"/>
          <w:wAfter w:w="127" w:type="dxa"/>
        </w:trPr>
        <w:tc>
          <w:tcPr>
            <w:tcW w:w="1384" w:type="dxa"/>
            <w:vAlign w:val="bottom"/>
          </w:tcPr>
          <w:p w14:paraId="4EE555D4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35 - 49.99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4F1A74B1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D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44FB9081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425" w:type="dxa"/>
            <w:tcBorders>
              <w:top w:val="nil"/>
              <w:bottom w:val="nil"/>
              <w:right w:val="nil"/>
            </w:tcBorders>
          </w:tcPr>
          <w:p w14:paraId="01E3756A" w14:textId="77777777" w:rsidR="00831745" w:rsidRDefault="00831745" w:rsidP="0083174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826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0E1C211A" w14:textId="77777777" w:rsidR="00831745" w:rsidRDefault="00831745" w:rsidP="00831745">
            <w:pPr>
              <w:jc w:val="center"/>
              <w:rPr>
                <w:rFonts w:ascii="Arial" w:hAnsi="Arial" w:cs="Arial"/>
              </w:rPr>
            </w:pPr>
          </w:p>
        </w:tc>
      </w:tr>
      <w:tr w:rsidR="00831745" w14:paraId="6F3C40F9" w14:textId="77777777" w:rsidTr="00E02A0A">
        <w:trPr>
          <w:gridAfter w:val="1"/>
          <w:wAfter w:w="127" w:type="dxa"/>
        </w:trPr>
        <w:tc>
          <w:tcPr>
            <w:tcW w:w="1384" w:type="dxa"/>
            <w:tcBorders>
              <w:bottom w:val="single" w:sz="4" w:space="0" w:color="auto"/>
            </w:tcBorders>
            <w:vAlign w:val="bottom"/>
          </w:tcPr>
          <w:p w14:paraId="600092F9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0 - 34.99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D9D9D9"/>
            <w:vAlign w:val="bottom"/>
          </w:tcPr>
          <w:p w14:paraId="11135232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E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D9D9D9"/>
            <w:vAlign w:val="bottom"/>
          </w:tcPr>
          <w:p w14:paraId="2D4505AF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nil"/>
              <w:bottom w:val="nil"/>
              <w:right w:val="nil"/>
            </w:tcBorders>
          </w:tcPr>
          <w:p w14:paraId="4BF7C2EB" w14:textId="77777777" w:rsidR="00E02A0A" w:rsidRDefault="00E02A0A" w:rsidP="00E02A0A">
            <w:pPr>
              <w:rPr>
                <w:rFonts w:ascii="Arial" w:hAnsi="Arial" w:cs="Arial"/>
              </w:rPr>
            </w:pPr>
          </w:p>
        </w:tc>
        <w:tc>
          <w:tcPr>
            <w:tcW w:w="58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AFDA1FC" w14:textId="77777777" w:rsidR="00831745" w:rsidRDefault="00831745" w:rsidP="0083174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P/NIK.</w:t>
            </w:r>
          </w:p>
        </w:tc>
      </w:tr>
      <w:tr w:rsidR="009D619B" w14:paraId="020A211E" w14:textId="77777777" w:rsidTr="00B83BD2">
        <w:tc>
          <w:tcPr>
            <w:tcW w:w="10881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595772E" w14:textId="77777777" w:rsidR="009D619B" w:rsidRDefault="009D619B" w:rsidP="009D61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RUB </w:t>
            </w:r>
            <w:proofErr w:type="gramStart"/>
            <w:r>
              <w:rPr>
                <w:rFonts w:ascii="Arial" w:hAnsi="Arial" w:cs="Arial"/>
              </w:rPr>
              <w:t>IN :</w:t>
            </w:r>
            <w:proofErr w:type="gramEnd"/>
            <w:r>
              <w:rPr>
                <w:rFonts w:ascii="Arial" w:hAnsi="Arial" w:cs="Arial"/>
              </w:rPr>
              <w:t xml:space="preserve"> Rubrik </w:t>
            </w:r>
            <w:proofErr w:type="spellStart"/>
            <w:r>
              <w:rPr>
                <w:rFonts w:ascii="Arial" w:hAnsi="Arial" w:cs="Arial"/>
              </w:rPr>
              <w:t>penilai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untuk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 w:rsidR="00831745">
              <w:rPr>
                <w:rFonts w:ascii="Arial" w:hAnsi="Arial" w:cs="Arial"/>
              </w:rPr>
              <w:t>kerja</w:t>
            </w:r>
            <w:proofErr w:type="spellEnd"/>
            <w:r w:rsidR="00831745">
              <w:rPr>
                <w:rFonts w:ascii="Arial" w:hAnsi="Arial" w:cs="Arial"/>
              </w:rPr>
              <w:t xml:space="preserve"> </w:t>
            </w:r>
            <w:proofErr w:type="spellStart"/>
            <w:r w:rsidR="00831745">
              <w:rPr>
                <w:rFonts w:ascii="Arial" w:hAnsi="Arial" w:cs="Arial"/>
              </w:rPr>
              <w:t>praktik</w:t>
            </w:r>
            <w:proofErr w:type="spellEnd"/>
          </w:p>
        </w:tc>
      </w:tr>
      <w:tr w:rsidR="009D619B" w14:paraId="2F56DBBA" w14:textId="77777777" w:rsidTr="00831745">
        <w:tc>
          <w:tcPr>
            <w:tcW w:w="10881" w:type="dxa"/>
            <w:gridSpan w:val="7"/>
            <w:tcBorders>
              <w:top w:val="nil"/>
            </w:tcBorders>
          </w:tcPr>
          <w:p w14:paraId="59A523AF" w14:textId="77777777" w:rsidR="009D619B" w:rsidRDefault="009D619B" w:rsidP="009D61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</w:rPr>
              <w:t xml:space="preserve">RUB </w:t>
            </w:r>
            <w:proofErr w:type="gramStart"/>
            <w:r>
              <w:rPr>
                <w:rFonts w:ascii="Arial" w:hAnsi="Arial" w:cs="Arial"/>
                <w:i/>
              </w:rPr>
              <w:t>IN :</w:t>
            </w:r>
            <w:proofErr w:type="gramEnd"/>
            <w:r>
              <w:rPr>
                <w:rFonts w:ascii="Arial" w:hAnsi="Arial" w:cs="Arial"/>
                <w:i/>
              </w:rPr>
              <w:t xml:space="preserve"> Assessment Rubric for </w:t>
            </w:r>
            <w:proofErr w:type="spellStart"/>
            <w:r w:rsidR="00831745">
              <w:rPr>
                <w:rFonts w:ascii="Arial" w:hAnsi="Arial" w:cs="Arial"/>
                <w:i/>
              </w:rPr>
              <w:t>Praktical</w:t>
            </w:r>
            <w:proofErr w:type="spellEnd"/>
            <w:r w:rsidR="00831745">
              <w:rPr>
                <w:rFonts w:ascii="Arial" w:hAnsi="Arial" w:cs="Arial"/>
                <w:i/>
              </w:rPr>
              <w:t xml:space="preserve"> work</w:t>
            </w:r>
          </w:p>
        </w:tc>
      </w:tr>
      <w:tr w:rsidR="002C5125" w14:paraId="53308C8E" w14:textId="77777777" w:rsidTr="00831745">
        <w:tc>
          <w:tcPr>
            <w:tcW w:w="5377" w:type="dxa"/>
            <w:gridSpan w:val="5"/>
            <w:tcBorders>
              <w:bottom w:val="nil"/>
            </w:tcBorders>
          </w:tcPr>
          <w:p w14:paraId="32382F4F" w14:textId="77777777" w:rsidR="002C5125" w:rsidRPr="008C6329" w:rsidRDefault="002C5125" w:rsidP="009D619B">
            <w:pPr>
              <w:rPr>
                <w:rFonts w:ascii="Arial" w:hAnsi="Arial" w:cs="Arial"/>
              </w:rPr>
            </w:pPr>
            <w:proofErr w:type="spellStart"/>
            <w:r w:rsidRPr="008C6329">
              <w:rPr>
                <w:rFonts w:ascii="Arial" w:hAnsi="Arial" w:cs="Arial"/>
              </w:rPr>
              <w:t>Mendukung</w:t>
            </w:r>
            <w:proofErr w:type="spellEnd"/>
            <w:r w:rsidRPr="008C6329">
              <w:rPr>
                <w:rFonts w:ascii="Arial" w:hAnsi="Arial" w:cs="Arial"/>
              </w:rPr>
              <w:t xml:space="preserve"> </w:t>
            </w:r>
            <w:proofErr w:type="spellStart"/>
            <w:r w:rsidRPr="008C6329">
              <w:rPr>
                <w:rFonts w:ascii="Arial" w:hAnsi="Arial" w:cs="Arial"/>
              </w:rPr>
              <w:t>pencapaian</w:t>
            </w:r>
            <w:proofErr w:type="spellEnd"/>
          </w:p>
          <w:p w14:paraId="307BC124" w14:textId="77777777" w:rsidR="000517D7" w:rsidRPr="008C6329" w:rsidRDefault="00831745" w:rsidP="009D619B">
            <w:pPr>
              <w:rPr>
                <w:rFonts w:ascii="Arial" w:hAnsi="Arial" w:cs="Arial"/>
              </w:rPr>
            </w:pPr>
            <w:r w:rsidRPr="008C6329">
              <w:rPr>
                <w:rFonts w:ascii="Arial" w:hAnsi="Arial" w:cs="Arial"/>
              </w:rPr>
              <w:t xml:space="preserve"> </w:t>
            </w:r>
            <w:r w:rsidR="008C6329" w:rsidRPr="008C6329">
              <w:rPr>
                <w:rFonts w:ascii="Arial" w:hAnsi="Arial" w:cs="Arial"/>
              </w:rPr>
              <w:t>LO-</w:t>
            </w:r>
            <w:proofErr w:type="gramStart"/>
            <w:r w:rsidR="008C6329" w:rsidRPr="008C6329">
              <w:rPr>
                <w:rFonts w:ascii="Arial" w:hAnsi="Arial" w:cs="Arial"/>
              </w:rPr>
              <w:t>7 :</w:t>
            </w:r>
            <w:proofErr w:type="gramEnd"/>
            <w:r w:rsidR="008C6329" w:rsidRPr="008C6329">
              <w:rPr>
                <w:rFonts w:ascii="Arial" w:hAnsi="Arial" w:cs="Arial"/>
              </w:rPr>
              <w:t xml:space="preserve"> </w:t>
            </w:r>
            <w:proofErr w:type="spellStart"/>
            <w:r w:rsidR="008C6329" w:rsidRPr="008C6329">
              <w:rPr>
                <w:rFonts w:ascii="Arial" w:hAnsi="Arial" w:cs="Arial"/>
              </w:rPr>
              <w:t>Komunikasi</w:t>
            </w:r>
            <w:proofErr w:type="spellEnd"/>
          </w:p>
        </w:tc>
        <w:tc>
          <w:tcPr>
            <w:tcW w:w="5504" w:type="dxa"/>
            <w:gridSpan w:val="2"/>
            <w:vMerge w:val="restart"/>
          </w:tcPr>
          <w:p w14:paraId="16AD5AF2" w14:textId="77777777" w:rsidR="002C5125" w:rsidRPr="002C5125" w:rsidRDefault="002C5125" w:rsidP="009D619B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Support the attainment of</w:t>
            </w:r>
          </w:p>
          <w:p w14:paraId="1386B9BA" w14:textId="77777777" w:rsidR="002C5125" w:rsidRPr="002C5125" w:rsidRDefault="002C5125" w:rsidP="009D619B">
            <w:pPr>
              <w:rPr>
                <w:rFonts w:ascii="Arial" w:hAnsi="Arial" w:cs="Arial"/>
                <w:i/>
              </w:rPr>
            </w:pPr>
            <w:r w:rsidRPr="002C5125">
              <w:rPr>
                <w:rFonts w:ascii="Arial" w:hAnsi="Arial" w:cs="Arial"/>
                <w:i/>
              </w:rPr>
              <w:t>LO-</w:t>
            </w:r>
            <w:proofErr w:type="gramStart"/>
            <w:r w:rsidRPr="002C5125">
              <w:rPr>
                <w:rFonts w:ascii="Arial" w:hAnsi="Arial" w:cs="Arial"/>
                <w:i/>
              </w:rPr>
              <w:t>7 :</w:t>
            </w:r>
            <w:proofErr w:type="gramEnd"/>
            <w:r w:rsidRPr="002C5125">
              <w:rPr>
                <w:rFonts w:ascii="Arial" w:hAnsi="Arial" w:cs="Arial"/>
                <w:i/>
              </w:rPr>
              <w:t xml:space="preserve"> Communication</w:t>
            </w:r>
          </w:p>
          <w:p w14:paraId="328FD6CF" w14:textId="77777777" w:rsidR="002C5125" w:rsidRPr="002C5125" w:rsidRDefault="002C5125" w:rsidP="009D619B">
            <w:pPr>
              <w:rPr>
                <w:rFonts w:ascii="Arial" w:hAnsi="Arial" w:cs="Arial"/>
                <w:i/>
              </w:rPr>
            </w:pPr>
          </w:p>
        </w:tc>
      </w:tr>
      <w:tr w:rsidR="00831745" w14:paraId="02793031" w14:textId="77777777" w:rsidTr="00831745">
        <w:tc>
          <w:tcPr>
            <w:tcW w:w="5377" w:type="dxa"/>
            <w:gridSpan w:val="5"/>
            <w:tcBorders>
              <w:top w:val="nil"/>
            </w:tcBorders>
          </w:tcPr>
          <w:p w14:paraId="088CF6C3" w14:textId="77777777" w:rsidR="00831745" w:rsidRDefault="00831745" w:rsidP="00831745">
            <w:pPr>
              <w:rPr>
                <w:rFonts w:ascii="Arial" w:hAnsi="Arial" w:cs="Arial"/>
              </w:rPr>
            </w:pPr>
          </w:p>
        </w:tc>
        <w:tc>
          <w:tcPr>
            <w:tcW w:w="5504" w:type="dxa"/>
            <w:gridSpan w:val="2"/>
            <w:vMerge/>
          </w:tcPr>
          <w:p w14:paraId="22E33BC8" w14:textId="77777777" w:rsidR="00831745" w:rsidRPr="002C5125" w:rsidRDefault="00831745" w:rsidP="00831745">
            <w:pPr>
              <w:rPr>
                <w:rFonts w:ascii="Arial" w:hAnsi="Arial" w:cs="Arial"/>
                <w:i/>
              </w:rPr>
            </w:pPr>
          </w:p>
        </w:tc>
      </w:tr>
    </w:tbl>
    <w:p w14:paraId="7E3A74AE" w14:textId="77777777" w:rsidR="009D619B" w:rsidRDefault="009D619B" w:rsidP="00573869">
      <w:pPr>
        <w:jc w:val="center"/>
        <w:rPr>
          <w:rFonts w:ascii="Arial" w:hAnsi="Arial" w:cs="Arial"/>
        </w:rPr>
      </w:pPr>
    </w:p>
    <w:tbl>
      <w:tblPr>
        <w:tblStyle w:val="TableGrid"/>
        <w:tblW w:w="11624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567"/>
        <w:gridCol w:w="1560"/>
        <w:gridCol w:w="1842"/>
        <w:gridCol w:w="1985"/>
        <w:gridCol w:w="1701"/>
        <w:gridCol w:w="1843"/>
        <w:gridCol w:w="1134"/>
        <w:gridCol w:w="992"/>
      </w:tblGrid>
      <w:tr w:rsidR="0094230E" w:rsidRPr="00B7054D" w14:paraId="151EAD5D" w14:textId="77777777" w:rsidTr="005C35AC">
        <w:tc>
          <w:tcPr>
            <w:tcW w:w="567" w:type="dxa"/>
            <w:vMerge w:val="restart"/>
            <w:vAlign w:val="center"/>
          </w:tcPr>
          <w:p w14:paraId="239B2FDA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054D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1560" w:type="dxa"/>
            <w:vMerge w:val="restart"/>
            <w:vAlign w:val="center"/>
          </w:tcPr>
          <w:p w14:paraId="13877353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B7054D">
              <w:rPr>
                <w:rFonts w:ascii="Arial" w:hAnsi="Arial" w:cs="Arial"/>
                <w:b/>
                <w:sz w:val="20"/>
                <w:szCs w:val="20"/>
              </w:rPr>
              <w:t>Kriteria</w:t>
            </w:r>
            <w:proofErr w:type="spellEnd"/>
            <w:r w:rsidRPr="00B7054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B7054D">
              <w:rPr>
                <w:rFonts w:ascii="Arial" w:hAnsi="Arial" w:cs="Arial"/>
                <w:b/>
                <w:sz w:val="20"/>
                <w:szCs w:val="20"/>
              </w:rPr>
              <w:t>Kinerja</w:t>
            </w:r>
            <w:proofErr w:type="spellEnd"/>
          </w:p>
          <w:p w14:paraId="4E5FE24F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B7054D">
              <w:rPr>
                <w:rFonts w:ascii="Arial" w:hAnsi="Arial" w:cs="Arial"/>
                <w:b/>
                <w:i/>
                <w:sz w:val="20"/>
                <w:szCs w:val="20"/>
              </w:rPr>
              <w:t>(Performance Criteria)</w:t>
            </w:r>
          </w:p>
        </w:tc>
        <w:tc>
          <w:tcPr>
            <w:tcW w:w="1842" w:type="dxa"/>
            <w:vAlign w:val="center"/>
          </w:tcPr>
          <w:p w14:paraId="4F79E284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B7054D">
              <w:rPr>
                <w:rFonts w:ascii="Arial" w:hAnsi="Arial" w:cs="Arial"/>
                <w:b/>
                <w:sz w:val="20"/>
                <w:szCs w:val="20"/>
              </w:rPr>
              <w:t>Tidak</w:t>
            </w:r>
            <w:proofErr w:type="spellEnd"/>
            <w:r w:rsidRPr="00B7054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B7054D">
              <w:rPr>
                <w:rFonts w:ascii="Arial" w:hAnsi="Arial" w:cs="Arial"/>
                <w:b/>
                <w:sz w:val="20"/>
                <w:szCs w:val="20"/>
              </w:rPr>
              <w:t>Memuaskan</w:t>
            </w:r>
            <w:proofErr w:type="spellEnd"/>
          </w:p>
          <w:p w14:paraId="11F3B86C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B7054D">
              <w:rPr>
                <w:rFonts w:ascii="Arial" w:hAnsi="Arial" w:cs="Arial"/>
                <w:b/>
                <w:i/>
                <w:sz w:val="20"/>
                <w:szCs w:val="20"/>
              </w:rPr>
              <w:t>(Unsatisfactory)</w:t>
            </w:r>
          </w:p>
        </w:tc>
        <w:tc>
          <w:tcPr>
            <w:tcW w:w="1985" w:type="dxa"/>
            <w:vAlign w:val="center"/>
          </w:tcPr>
          <w:p w14:paraId="4DF6D23D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B7054D">
              <w:rPr>
                <w:rFonts w:ascii="Arial" w:hAnsi="Arial" w:cs="Arial"/>
                <w:b/>
                <w:sz w:val="20"/>
                <w:szCs w:val="20"/>
              </w:rPr>
              <w:t>Kurang</w:t>
            </w:r>
            <w:proofErr w:type="spellEnd"/>
            <w:r w:rsidRPr="00B7054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B7054D">
              <w:rPr>
                <w:rFonts w:ascii="Arial" w:hAnsi="Arial" w:cs="Arial"/>
                <w:b/>
                <w:sz w:val="20"/>
                <w:szCs w:val="20"/>
              </w:rPr>
              <w:t>Memuaskan</w:t>
            </w:r>
            <w:proofErr w:type="spellEnd"/>
          </w:p>
          <w:p w14:paraId="10EC412F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B7054D">
              <w:rPr>
                <w:rFonts w:ascii="Arial" w:hAnsi="Arial" w:cs="Arial"/>
                <w:b/>
                <w:i/>
                <w:sz w:val="20"/>
                <w:szCs w:val="20"/>
              </w:rPr>
              <w:t>(Developing)</w:t>
            </w:r>
          </w:p>
        </w:tc>
        <w:tc>
          <w:tcPr>
            <w:tcW w:w="1701" w:type="dxa"/>
            <w:vAlign w:val="center"/>
          </w:tcPr>
          <w:p w14:paraId="528D6571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B7054D">
              <w:rPr>
                <w:rFonts w:ascii="Arial" w:hAnsi="Arial" w:cs="Arial"/>
                <w:b/>
                <w:sz w:val="20"/>
                <w:szCs w:val="20"/>
              </w:rPr>
              <w:t>Memuaskan</w:t>
            </w:r>
            <w:proofErr w:type="spellEnd"/>
          </w:p>
          <w:p w14:paraId="157970D4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B7054D">
              <w:rPr>
                <w:rFonts w:ascii="Arial" w:hAnsi="Arial" w:cs="Arial"/>
                <w:b/>
                <w:i/>
                <w:sz w:val="20"/>
                <w:szCs w:val="20"/>
              </w:rPr>
              <w:t>(Satisfactory)</w:t>
            </w:r>
          </w:p>
        </w:tc>
        <w:tc>
          <w:tcPr>
            <w:tcW w:w="1843" w:type="dxa"/>
            <w:vAlign w:val="center"/>
          </w:tcPr>
          <w:p w14:paraId="6EEA2125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B7054D">
              <w:rPr>
                <w:rFonts w:ascii="Arial" w:hAnsi="Arial" w:cs="Arial"/>
                <w:b/>
                <w:sz w:val="20"/>
                <w:szCs w:val="20"/>
              </w:rPr>
              <w:t>Sangat</w:t>
            </w:r>
            <w:proofErr w:type="spellEnd"/>
            <w:r w:rsidRPr="00B7054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B7054D">
              <w:rPr>
                <w:rFonts w:ascii="Arial" w:hAnsi="Arial" w:cs="Arial"/>
                <w:b/>
                <w:sz w:val="20"/>
                <w:szCs w:val="20"/>
              </w:rPr>
              <w:t>Memuaskan</w:t>
            </w:r>
            <w:proofErr w:type="spellEnd"/>
          </w:p>
          <w:p w14:paraId="2706881F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B7054D">
              <w:rPr>
                <w:rFonts w:ascii="Arial" w:hAnsi="Arial" w:cs="Arial"/>
                <w:b/>
                <w:i/>
                <w:sz w:val="20"/>
                <w:szCs w:val="20"/>
              </w:rPr>
              <w:t>(Exemplary)</w:t>
            </w:r>
          </w:p>
        </w:tc>
        <w:tc>
          <w:tcPr>
            <w:tcW w:w="1134" w:type="dxa"/>
            <w:vMerge w:val="restart"/>
            <w:vAlign w:val="center"/>
          </w:tcPr>
          <w:p w14:paraId="40A0D485" w14:textId="77777777" w:rsidR="0094230E" w:rsidRDefault="0094230E" w:rsidP="0094230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Bobot</w:t>
            </w:r>
            <w:proofErr w:type="spellEnd"/>
          </w:p>
          <w:p w14:paraId="7505C230" w14:textId="77777777" w:rsidR="0094230E" w:rsidRPr="0094230E" w:rsidRDefault="0094230E" w:rsidP="0094230E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sz w:val="20"/>
                <w:szCs w:val="20"/>
              </w:rPr>
              <w:t>(Weight)</w:t>
            </w:r>
          </w:p>
        </w:tc>
        <w:tc>
          <w:tcPr>
            <w:tcW w:w="992" w:type="dxa"/>
            <w:vMerge w:val="restart"/>
            <w:vAlign w:val="center"/>
          </w:tcPr>
          <w:p w14:paraId="78F79D66" w14:textId="77777777" w:rsidR="0094230E" w:rsidRDefault="0094230E" w:rsidP="0094230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ilai</w:t>
            </w:r>
          </w:p>
          <w:p w14:paraId="4E5E5CE5" w14:textId="77777777" w:rsidR="0094230E" w:rsidRPr="0094230E" w:rsidRDefault="0094230E" w:rsidP="0094230E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sz w:val="20"/>
                <w:szCs w:val="20"/>
              </w:rPr>
              <w:t>(Grade)</w:t>
            </w:r>
          </w:p>
        </w:tc>
      </w:tr>
      <w:tr w:rsidR="0094230E" w:rsidRPr="002C5125" w14:paraId="69042FEC" w14:textId="77777777" w:rsidTr="005C35AC">
        <w:tc>
          <w:tcPr>
            <w:tcW w:w="567" w:type="dxa"/>
            <w:vMerge/>
          </w:tcPr>
          <w:p w14:paraId="54ED790A" w14:textId="77777777" w:rsidR="0094230E" w:rsidRPr="002C5125" w:rsidRDefault="0094230E" w:rsidP="009D619B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vMerge/>
          </w:tcPr>
          <w:p w14:paraId="35494D93" w14:textId="77777777" w:rsidR="0094230E" w:rsidRPr="002C5125" w:rsidRDefault="0094230E" w:rsidP="009D619B">
            <w:pPr>
              <w:rPr>
                <w:rFonts w:ascii="Arial" w:hAnsi="Arial" w:cs="Arial"/>
              </w:rPr>
            </w:pPr>
          </w:p>
        </w:tc>
        <w:tc>
          <w:tcPr>
            <w:tcW w:w="1842" w:type="dxa"/>
            <w:vAlign w:val="center"/>
          </w:tcPr>
          <w:p w14:paraId="5831CB2E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054D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  <w:p w14:paraId="094C8832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054D">
              <w:rPr>
                <w:rFonts w:ascii="Arial" w:hAnsi="Arial" w:cs="Arial"/>
                <w:b/>
                <w:sz w:val="20"/>
                <w:szCs w:val="20"/>
              </w:rPr>
              <w:t>(x ≤ 59%)</w:t>
            </w:r>
          </w:p>
        </w:tc>
        <w:tc>
          <w:tcPr>
            <w:tcW w:w="1985" w:type="dxa"/>
            <w:vAlign w:val="center"/>
          </w:tcPr>
          <w:p w14:paraId="58118987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054D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  <w:p w14:paraId="33D5F60E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054D">
              <w:rPr>
                <w:rFonts w:ascii="Arial" w:hAnsi="Arial" w:cs="Arial"/>
                <w:b/>
                <w:sz w:val="20"/>
                <w:szCs w:val="20"/>
              </w:rPr>
              <w:t>(60% &lt; x ≤ 69%)</w:t>
            </w:r>
          </w:p>
        </w:tc>
        <w:tc>
          <w:tcPr>
            <w:tcW w:w="1701" w:type="dxa"/>
            <w:vAlign w:val="center"/>
          </w:tcPr>
          <w:p w14:paraId="324D5426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054D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  <w:p w14:paraId="5BA20035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054D">
              <w:rPr>
                <w:rFonts w:ascii="Arial" w:hAnsi="Arial" w:cs="Arial"/>
                <w:b/>
                <w:sz w:val="20"/>
                <w:szCs w:val="20"/>
              </w:rPr>
              <w:t>(70% &lt; x ≤ 84%)</w:t>
            </w:r>
          </w:p>
        </w:tc>
        <w:tc>
          <w:tcPr>
            <w:tcW w:w="1843" w:type="dxa"/>
            <w:vAlign w:val="center"/>
          </w:tcPr>
          <w:p w14:paraId="70EED940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054D">
              <w:rPr>
                <w:rFonts w:ascii="Arial" w:hAnsi="Arial" w:cs="Arial"/>
                <w:b/>
                <w:sz w:val="20"/>
                <w:szCs w:val="20"/>
              </w:rPr>
              <w:t>4</w:t>
            </w:r>
          </w:p>
          <w:p w14:paraId="161170F3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054D">
              <w:rPr>
                <w:rFonts w:ascii="Arial" w:hAnsi="Arial" w:cs="Arial"/>
                <w:b/>
                <w:sz w:val="20"/>
                <w:szCs w:val="20"/>
              </w:rPr>
              <w:t>(</w:t>
            </w:r>
            <w:r w:rsidR="00EF6277">
              <w:rPr>
                <w:rFonts w:ascii="Arial" w:hAnsi="Arial" w:cs="Arial"/>
                <w:b/>
                <w:sz w:val="20"/>
                <w:szCs w:val="20"/>
              </w:rPr>
              <w:t>x</w:t>
            </w:r>
            <w:r w:rsidR="00EF6277">
              <w:rPr>
                <w:rFonts w:ascii="Times New Roman" w:hAnsi="Times New Roman" w:cs="Times New Roman"/>
                <w:b/>
                <w:sz w:val="20"/>
                <w:szCs w:val="20"/>
              </w:rPr>
              <w:t>≥</w:t>
            </w:r>
            <w:r w:rsidRPr="00B7054D">
              <w:rPr>
                <w:rFonts w:ascii="Arial" w:hAnsi="Arial" w:cs="Arial"/>
                <w:b/>
                <w:sz w:val="20"/>
                <w:szCs w:val="20"/>
              </w:rPr>
              <w:t>85%)</w:t>
            </w:r>
          </w:p>
        </w:tc>
        <w:tc>
          <w:tcPr>
            <w:tcW w:w="1134" w:type="dxa"/>
            <w:vMerge/>
          </w:tcPr>
          <w:p w14:paraId="3626E821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0DA40944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94230E" w:rsidRPr="002C5125" w14:paraId="652C2BBF" w14:textId="77777777" w:rsidTr="005C35AC">
        <w:tc>
          <w:tcPr>
            <w:tcW w:w="11624" w:type="dxa"/>
            <w:gridSpan w:val="8"/>
          </w:tcPr>
          <w:p w14:paraId="60AF4FBE" w14:textId="77777777" w:rsidR="0094230E" w:rsidRDefault="0094230E" w:rsidP="002C5125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>
              <w:rPr>
                <w:rFonts w:ascii="Arial" w:hAnsi="Arial" w:cs="Arial"/>
                <w:b/>
              </w:rPr>
              <w:t>Dinilai</w:t>
            </w:r>
            <w:proofErr w:type="spellEnd"/>
            <w:r>
              <w:rPr>
                <w:rFonts w:ascii="Arial" w:hAnsi="Arial" w:cs="Arial"/>
                <w:b/>
              </w:rPr>
              <w:t xml:space="preserve"> oleh </w:t>
            </w:r>
            <w:proofErr w:type="spellStart"/>
            <w:r>
              <w:rPr>
                <w:rFonts w:ascii="Arial" w:hAnsi="Arial" w:cs="Arial"/>
                <w:b/>
              </w:rPr>
              <w:t>dosen</w:t>
            </w:r>
            <w:proofErr w:type="spellEnd"/>
            <w:r>
              <w:rPr>
                <w:rFonts w:ascii="Arial" w:hAnsi="Arial" w:cs="Arial"/>
                <w:b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</w:rPr>
              <w:t>pembimbing</w:t>
            </w:r>
            <w:proofErr w:type="spellEnd"/>
          </w:p>
          <w:p w14:paraId="40931227" w14:textId="77777777" w:rsidR="0094230E" w:rsidRDefault="0094230E" w:rsidP="002C5125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Assessed by academic supervisor</w:t>
            </w:r>
          </w:p>
        </w:tc>
      </w:tr>
      <w:tr w:rsidR="0094230E" w:rsidRPr="00E02A0A" w14:paraId="0DBA5219" w14:textId="77777777" w:rsidTr="00AD1603">
        <w:tc>
          <w:tcPr>
            <w:tcW w:w="567" w:type="dxa"/>
            <w:vAlign w:val="center"/>
          </w:tcPr>
          <w:p w14:paraId="6A972676" w14:textId="77777777" w:rsidR="0094230E" w:rsidRPr="00E02A0A" w:rsidRDefault="0094230E" w:rsidP="0094230E">
            <w:pPr>
              <w:jc w:val="center"/>
              <w:rPr>
                <w:rFonts w:ascii="Times New Roman" w:hAnsi="Times New Roman" w:cs="Times New Roman"/>
              </w:rPr>
            </w:pPr>
            <w:r w:rsidRPr="00E02A0A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1560" w:type="dxa"/>
            <w:vAlign w:val="center"/>
          </w:tcPr>
          <w:p w14:paraId="43AB622C" w14:textId="77777777" w:rsidR="0094230E" w:rsidRPr="00E02A0A" w:rsidRDefault="00787CBA" w:rsidP="00573869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ngorganisasian</w:t>
            </w:r>
            <w:proofErr w:type="spellEnd"/>
          </w:p>
          <w:p w14:paraId="20E1FBA4" w14:textId="77777777" w:rsidR="0094230E" w:rsidRPr="00E02A0A" w:rsidRDefault="00787CBA" w:rsidP="00573869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Organization</w:t>
            </w:r>
          </w:p>
        </w:tc>
        <w:tc>
          <w:tcPr>
            <w:tcW w:w="1842" w:type="dxa"/>
          </w:tcPr>
          <w:p w14:paraId="187F8B43" w14:textId="77777777" w:rsidR="0094230E" w:rsidRPr="00E02A0A" w:rsidRDefault="00787CBA" w:rsidP="005C35A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elam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resentas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nunjukk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ol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ngorganisasi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ndahulu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ampa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esimpul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ecar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pesifi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ahap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etiap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ater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eseluruh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resentas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) </w:t>
            </w:r>
          </w:p>
          <w:p w14:paraId="700E4428" w14:textId="77777777" w:rsidR="00787CBA" w:rsidRPr="00787CBA" w:rsidRDefault="00787CBA" w:rsidP="00787CBA">
            <w:pPr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Organizational pattern (specific</w:t>
            </w:r>
          </w:p>
          <w:p w14:paraId="6E59A2EC" w14:textId="77777777" w:rsidR="00787CBA" w:rsidRPr="00787CBA" w:rsidRDefault="00787CBA" w:rsidP="00787CBA">
            <w:pPr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introduction and conclusion, sequenced</w:t>
            </w:r>
          </w:p>
          <w:p w14:paraId="7FCC2341" w14:textId="77777777" w:rsidR="00787CBA" w:rsidRPr="00787CBA" w:rsidRDefault="00787CBA" w:rsidP="00787CBA">
            <w:pPr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material within the body, and transitions)</w:t>
            </w:r>
          </w:p>
          <w:p w14:paraId="557167A1" w14:textId="77777777" w:rsidR="0094230E" w:rsidRPr="00E02A0A" w:rsidRDefault="00787CBA" w:rsidP="00787CBA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is not observable within the presentation</w:t>
            </w:r>
          </w:p>
        </w:tc>
        <w:tc>
          <w:tcPr>
            <w:tcW w:w="1985" w:type="dxa"/>
          </w:tcPr>
          <w:p w14:paraId="7AA15E6E" w14:textId="77777777" w:rsidR="00787CBA" w:rsidRPr="00787CBA" w:rsidRDefault="00787CBA" w:rsidP="00787C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Selama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presentasi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menunjukkan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ediki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pola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pengorganisasian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pendahuluan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sampai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kesimpulan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secara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spesifik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tahapan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setiap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materi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keseluruhan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presentasi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) </w:t>
            </w:r>
          </w:p>
          <w:p w14:paraId="1BB0A517" w14:textId="77777777" w:rsidR="00787CBA" w:rsidRPr="00787CBA" w:rsidRDefault="00787CBA" w:rsidP="00787CBA">
            <w:pPr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Organizational pattern (specific</w:t>
            </w:r>
          </w:p>
          <w:p w14:paraId="62BA1209" w14:textId="77777777" w:rsidR="00787CBA" w:rsidRPr="00787CBA" w:rsidRDefault="00787CBA" w:rsidP="00787CBA">
            <w:pPr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introduction and conclusion, sequenced</w:t>
            </w:r>
          </w:p>
          <w:p w14:paraId="1752C355" w14:textId="77777777" w:rsidR="00787CBA" w:rsidRPr="00787CBA" w:rsidRDefault="00787CBA" w:rsidP="00787CBA">
            <w:pPr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material within the body, and transitions)</w:t>
            </w:r>
          </w:p>
          <w:p w14:paraId="5D1C421C" w14:textId="77777777" w:rsidR="00787CBA" w:rsidRPr="00787CBA" w:rsidRDefault="00787CBA" w:rsidP="00787CBA">
            <w:pPr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is intermittently </w:t>
            </w:r>
            <w:proofErr w:type="spellStart"/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obser</w:t>
            </w:r>
            <w:proofErr w:type="spellEnd"/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vable</w:t>
            </w:r>
            <w:proofErr w:type="spellEnd"/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 within the</w:t>
            </w:r>
          </w:p>
          <w:p w14:paraId="202108C9" w14:textId="77777777" w:rsidR="0094230E" w:rsidRPr="00E02A0A" w:rsidRDefault="00787CBA" w:rsidP="00787CBA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presentation.</w:t>
            </w:r>
          </w:p>
        </w:tc>
        <w:tc>
          <w:tcPr>
            <w:tcW w:w="1701" w:type="dxa"/>
          </w:tcPr>
          <w:p w14:paraId="2E5ACDFA" w14:textId="77777777" w:rsidR="0094230E" w:rsidRPr="00E02A0A" w:rsidRDefault="00787CBA" w:rsidP="005C35A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Selama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presentasi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menunjukkan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pengorganisasian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ater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ecar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jela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onsiste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pendahuluan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sampai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kesimpulan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secara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spesifik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tahapan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setiap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materi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keseluruhan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presentasi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94230E" w:rsidRPr="00E02A0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6C9CCA2E" w14:textId="77777777" w:rsidR="00787CBA" w:rsidRPr="00787CBA" w:rsidRDefault="00787CBA" w:rsidP="00787CBA">
            <w:pPr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Organizational pattern (specific</w:t>
            </w:r>
          </w:p>
          <w:p w14:paraId="56054929" w14:textId="77777777" w:rsidR="00787CBA" w:rsidRPr="00787CBA" w:rsidRDefault="00787CBA" w:rsidP="00787CBA">
            <w:pPr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introduction and conclusion, sequenced</w:t>
            </w:r>
          </w:p>
          <w:p w14:paraId="23D48CE0" w14:textId="77777777" w:rsidR="00787CBA" w:rsidRPr="00787CBA" w:rsidRDefault="00787CBA" w:rsidP="00787CBA">
            <w:pPr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material within the body, and transitions)</w:t>
            </w:r>
          </w:p>
          <w:p w14:paraId="2C2D4531" w14:textId="77777777" w:rsidR="00787CBA" w:rsidRPr="00787CBA" w:rsidRDefault="00787CBA" w:rsidP="00787CBA">
            <w:pPr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is clearly and consistently observable</w:t>
            </w:r>
          </w:p>
          <w:p w14:paraId="5FC43E24" w14:textId="77777777" w:rsidR="0094230E" w:rsidRPr="00E02A0A" w:rsidRDefault="00787CBA" w:rsidP="00787CBA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within the presentation.</w:t>
            </w:r>
          </w:p>
        </w:tc>
        <w:tc>
          <w:tcPr>
            <w:tcW w:w="1843" w:type="dxa"/>
          </w:tcPr>
          <w:p w14:paraId="0690E703" w14:textId="77777777" w:rsidR="00787CBA" w:rsidRDefault="00787CBA" w:rsidP="00787C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Selama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presentasi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menunjukkan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pengorganisasian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materi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secara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jelas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konsisten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pendahuluan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sampai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kesimpulan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secara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spesifik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tahapan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setiap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materi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keseluruhan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presentasi</w:t>
            </w:r>
            <w:proofErr w:type="spellEnd"/>
            <w:r w:rsidRPr="00787CBA">
              <w:rPr>
                <w:rFonts w:ascii="Times New Roman" w:hAnsi="Times New Roman" w:cs="Times New Roman"/>
                <w:sz w:val="20"/>
                <w:szCs w:val="20"/>
              </w:rPr>
              <w:t>)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FFB2232" w14:textId="77777777" w:rsidR="00787CBA" w:rsidRPr="00787CBA" w:rsidRDefault="00787CBA" w:rsidP="00787C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nunjuk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emampu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mbua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s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resentas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njad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ohesif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605BDCA3" w14:textId="77777777" w:rsidR="00787CBA" w:rsidRPr="00787CBA" w:rsidRDefault="00787CBA" w:rsidP="00787CBA">
            <w:pPr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Organizational pattern (specific</w:t>
            </w:r>
          </w:p>
          <w:p w14:paraId="3F2C3873" w14:textId="77777777" w:rsidR="00787CBA" w:rsidRPr="00787CBA" w:rsidRDefault="00787CBA" w:rsidP="00787CBA">
            <w:pPr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introduction and conclusion, sequenced</w:t>
            </w:r>
          </w:p>
          <w:p w14:paraId="1E7E6873" w14:textId="77777777" w:rsidR="00787CBA" w:rsidRPr="00787CBA" w:rsidRDefault="00787CBA" w:rsidP="00787CBA">
            <w:pPr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material within the body, and transit ions)</w:t>
            </w:r>
          </w:p>
          <w:p w14:paraId="7279C0FE" w14:textId="77777777" w:rsidR="00787CBA" w:rsidRPr="00787CBA" w:rsidRDefault="00787CBA" w:rsidP="00787CBA">
            <w:pPr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is clearly and consist </w:t>
            </w:r>
            <w:proofErr w:type="spellStart"/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ent</w:t>
            </w:r>
            <w:proofErr w:type="spellEnd"/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ly</w:t>
            </w:r>
            <w:proofErr w:type="spellEnd"/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obser</w:t>
            </w:r>
            <w:proofErr w:type="spellEnd"/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 </w:t>
            </w:r>
            <w:proofErr w:type="spellStart"/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vable</w:t>
            </w:r>
            <w:proofErr w:type="spellEnd"/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 and</w:t>
            </w:r>
          </w:p>
          <w:p w14:paraId="43EDB979" w14:textId="77777777" w:rsidR="00787CBA" w:rsidRPr="00787CBA" w:rsidRDefault="00787CBA" w:rsidP="00787CBA">
            <w:pPr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is </w:t>
            </w:r>
            <w:proofErr w:type="spellStart"/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skillf</w:t>
            </w:r>
            <w:proofErr w:type="spellEnd"/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 ul and makes the content </w:t>
            </w:r>
            <w:proofErr w:type="gramStart"/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of  the</w:t>
            </w:r>
            <w:proofErr w:type="gramEnd"/>
          </w:p>
          <w:p w14:paraId="11F131B3" w14:textId="77777777" w:rsidR="0094230E" w:rsidRPr="00E02A0A" w:rsidRDefault="00787CBA" w:rsidP="00787CBA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87CBA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lastRenderedPageBreak/>
              <w:t>presentation cohesive.</w:t>
            </w:r>
          </w:p>
        </w:tc>
        <w:tc>
          <w:tcPr>
            <w:tcW w:w="1134" w:type="dxa"/>
            <w:vAlign w:val="center"/>
          </w:tcPr>
          <w:p w14:paraId="6D0C523A" w14:textId="77777777" w:rsidR="0094230E" w:rsidRPr="00E02A0A" w:rsidRDefault="00AD1603" w:rsidP="00AD160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0,</w:t>
            </w:r>
            <w:r w:rsidR="00787CB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992" w:type="dxa"/>
          </w:tcPr>
          <w:p w14:paraId="0CBB6FBD" w14:textId="77777777" w:rsidR="0094230E" w:rsidRPr="00E02A0A" w:rsidRDefault="0094230E" w:rsidP="009D619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4230E" w:rsidRPr="00E02A0A" w14:paraId="6C1011E0" w14:textId="77777777" w:rsidTr="00AD1603">
        <w:tc>
          <w:tcPr>
            <w:tcW w:w="567" w:type="dxa"/>
            <w:vAlign w:val="center"/>
          </w:tcPr>
          <w:p w14:paraId="3FEC318B" w14:textId="77777777" w:rsidR="0094230E" w:rsidRPr="00E02A0A" w:rsidRDefault="0094230E" w:rsidP="00573869">
            <w:pPr>
              <w:rPr>
                <w:rFonts w:ascii="Times New Roman" w:hAnsi="Times New Roman" w:cs="Times New Roman"/>
              </w:rPr>
            </w:pPr>
            <w:r w:rsidRPr="00E02A0A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1560" w:type="dxa"/>
            <w:vAlign w:val="center"/>
          </w:tcPr>
          <w:p w14:paraId="63357EA1" w14:textId="77777777" w:rsidR="0094230E" w:rsidRPr="00E02A0A" w:rsidRDefault="00787CBA" w:rsidP="0057386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hasa</w:t>
            </w:r>
          </w:p>
          <w:p w14:paraId="1647DE3A" w14:textId="77777777" w:rsidR="0094230E" w:rsidRPr="00E02A0A" w:rsidRDefault="00787CBA" w:rsidP="00573869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Language</w:t>
            </w:r>
          </w:p>
        </w:tc>
        <w:tc>
          <w:tcPr>
            <w:tcW w:w="1842" w:type="dxa"/>
          </w:tcPr>
          <w:p w14:paraId="5E251496" w14:textId="77777777" w:rsidR="00E32116" w:rsidRPr="00E32116" w:rsidRDefault="00E32116" w:rsidP="00E32116">
            <w:pPr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E3211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Language choices are unclear and</w:t>
            </w:r>
          </w:p>
          <w:p w14:paraId="4F939D33" w14:textId="77777777" w:rsidR="00E32116" w:rsidRPr="00E32116" w:rsidRDefault="00E32116" w:rsidP="00E32116">
            <w:pPr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E3211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minimally </w:t>
            </w:r>
            <w:proofErr w:type="gramStart"/>
            <w:r w:rsidRPr="00E3211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support  the</w:t>
            </w:r>
            <w:proofErr w:type="gramEnd"/>
            <w:r w:rsidRPr="00E3211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 effectiveness of  the presentation.</w:t>
            </w:r>
          </w:p>
          <w:p w14:paraId="6D029E24" w14:textId="77777777" w:rsidR="00E32116" w:rsidRPr="00E32116" w:rsidRDefault="00E32116" w:rsidP="00E32116">
            <w:pPr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E3211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Language in presentation is</w:t>
            </w:r>
          </w:p>
          <w:p w14:paraId="1879CB82" w14:textId="77777777" w:rsidR="0094230E" w:rsidRPr="00E32116" w:rsidRDefault="00E32116" w:rsidP="00E3211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E3211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not appropriate to audience.</w:t>
            </w:r>
          </w:p>
        </w:tc>
        <w:tc>
          <w:tcPr>
            <w:tcW w:w="1985" w:type="dxa"/>
          </w:tcPr>
          <w:p w14:paraId="1380FA98" w14:textId="77777777" w:rsidR="00E32116" w:rsidRPr="00E32116" w:rsidRDefault="00E32116" w:rsidP="00E32116">
            <w:pPr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E3211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Language choices are mundane and</w:t>
            </w:r>
          </w:p>
          <w:p w14:paraId="561A4DD1" w14:textId="77777777" w:rsidR="00E32116" w:rsidRPr="00E32116" w:rsidRDefault="00E32116" w:rsidP="00E32116">
            <w:pPr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E3211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commonplace and partially support the</w:t>
            </w:r>
          </w:p>
          <w:p w14:paraId="4A283865" w14:textId="77777777" w:rsidR="00E32116" w:rsidRPr="00E32116" w:rsidRDefault="00E32116" w:rsidP="00E32116">
            <w:pPr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E3211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effectiveness </w:t>
            </w:r>
            <w:proofErr w:type="gramStart"/>
            <w:r w:rsidRPr="00E3211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of  the</w:t>
            </w:r>
            <w:proofErr w:type="gramEnd"/>
            <w:r w:rsidRPr="00E3211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 presentation.</w:t>
            </w:r>
          </w:p>
          <w:p w14:paraId="040862FF" w14:textId="77777777" w:rsidR="00E32116" w:rsidRPr="00E32116" w:rsidRDefault="00E32116" w:rsidP="00E32116">
            <w:pPr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E3211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Language in presentation is appropriate to</w:t>
            </w:r>
          </w:p>
          <w:p w14:paraId="50CA7E1E" w14:textId="77777777" w:rsidR="0094230E" w:rsidRPr="00E32116" w:rsidRDefault="00E32116" w:rsidP="00E3211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E3211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audi</w:t>
            </w:r>
            <w:proofErr w:type="spellEnd"/>
            <w:r w:rsidRPr="00E3211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 </w:t>
            </w:r>
            <w:proofErr w:type="spellStart"/>
            <w:r w:rsidRPr="00E3211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ence</w:t>
            </w:r>
            <w:proofErr w:type="spellEnd"/>
            <w:r w:rsidRPr="00E3211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.</w:t>
            </w:r>
          </w:p>
        </w:tc>
        <w:tc>
          <w:tcPr>
            <w:tcW w:w="1701" w:type="dxa"/>
          </w:tcPr>
          <w:p w14:paraId="0355288F" w14:textId="77777777" w:rsidR="00E32116" w:rsidRPr="00E32116" w:rsidRDefault="00E32116" w:rsidP="00E32116">
            <w:pPr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E3211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Language choices are </w:t>
            </w:r>
            <w:proofErr w:type="spellStart"/>
            <w:r w:rsidRPr="00E3211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thoughtf</w:t>
            </w:r>
            <w:proofErr w:type="spellEnd"/>
            <w:r w:rsidRPr="00E3211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 ul and generally </w:t>
            </w:r>
            <w:proofErr w:type="gramStart"/>
            <w:r w:rsidRPr="00E3211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support  the</w:t>
            </w:r>
            <w:proofErr w:type="gramEnd"/>
            <w:r w:rsidRPr="00E3211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 effectiveness of  the presentation.</w:t>
            </w:r>
          </w:p>
          <w:p w14:paraId="75019963" w14:textId="77777777" w:rsidR="00E32116" w:rsidRPr="00E32116" w:rsidRDefault="00E32116" w:rsidP="00E32116">
            <w:pPr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E3211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Language in presentation is</w:t>
            </w:r>
          </w:p>
          <w:p w14:paraId="596667F2" w14:textId="77777777" w:rsidR="0094230E" w:rsidRPr="00E32116" w:rsidRDefault="00E32116" w:rsidP="00E3211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E3211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appropriate to audience.</w:t>
            </w:r>
          </w:p>
        </w:tc>
        <w:tc>
          <w:tcPr>
            <w:tcW w:w="1843" w:type="dxa"/>
          </w:tcPr>
          <w:p w14:paraId="48AE9EEF" w14:textId="77777777" w:rsidR="00E32116" w:rsidRPr="00E32116" w:rsidRDefault="00E32116" w:rsidP="00E3211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E3211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Language choices are imaginative, memorable, and compelling, and enhance the effectiveness </w:t>
            </w:r>
            <w:proofErr w:type="gramStart"/>
            <w:r w:rsidRPr="00E3211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of  the</w:t>
            </w:r>
            <w:proofErr w:type="gramEnd"/>
            <w:r w:rsidRPr="00E3211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 presentation.</w:t>
            </w:r>
          </w:p>
          <w:p w14:paraId="6E13FF81" w14:textId="77777777" w:rsidR="00E32116" w:rsidRPr="00E32116" w:rsidRDefault="00E32116" w:rsidP="00E3211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E3211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Language in presentation is appropriate to</w:t>
            </w:r>
          </w:p>
          <w:p w14:paraId="103DD90C" w14:textId="77777777" w:rsidR="0094230E" w:rsidRPr="00E32116" w:rsidRDefault="00E32116" w:rsidP="00E3211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E3211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audience.</w:t>
            </w:r>
          </w:p>
        </w:tc>
        <w:tc>
          <w:tcPr>
            <w:tcW w:w="1134" w:type="dxa"/>
            <w:vAlign w:val="center"/>
          </w:tcPr>
          <w:p w14:paraId="2FBC6B77" w14:textId="77777777" w:rsidR="0094230E" w:rsidRPr="00E02A0A" w:rsidRDefault="00AD1603" w:rsidP="00AD1603">
            <w:pPr>
              <w:pStyle w:val="ListParagraph"/>
              <w:ind w:left="3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0,</w:t>
            </w:r>
            <w:r w:rsidR="00E32116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992" w:type="dxa"/>
          </w:tcPr>
          <w:p w14:paraId="6A73805B" w14:textId="77777777" w:rsidR="0094230E" w:rsidRPr="00E02A0A" w:rsidRDefault="0094230E" w:rsidP="0094230E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4230E" w:rsidRPr="00E02A0A" w14:paraId="5F982E64" w14:textId="77777777" w:rsidTr="00AD1603">
        <w:tc>
          <w:tcPr>
            <w:tcW w:w="567" w:type="dxa"/>
            <w:vAlign w:val="center"/>
          </w:tcPr>
          <w:p w14:paraId="3F8AB104" w14:textId="77777777" w:rsidR="0094230E" w:rsidRPr="00E02A0A" w:rsidRDefault="00763300" w:rsidP="0094230E">
            <w:pPr>
              <w:jc w:val="center"/>
              <w:rPr>
                <w:rFonts w:ascii="Times New Roman" w:hAnsi="Times New Roman" w:cs="Times New Roman"/>
              </w:rPr>
            </w:pPr>
            <w:r w:rsidRPr="00E02A0A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1560" w:type="dxa"/>
            <w:vAlign w:val="center"/>
          </w:tcPr>
          <w:p w14:paraId="46B5BCFF" w14:textId="77777777" w:rsidR="0094230E" w:rsidRPr="00E02A0A" w:rsidRDefault="00E32116" w:rsidP="001C426C">
            <w:pPr>
              <w:rPr>
                <w:rFonts w:ascii="Times New Roman" w:hAnsi="Times New Roman" w:cs="Times New Roman"/>
                <w:i/>
              </w:rPr>
            </w:pPr>
            <w:proofErr w:type="spellStart"/>
            <w:r w:rsidRPr="00E32116">
              <w:rPr>
                <w:rFonts w:ascii="Times New Roman" w:hAnsi="Times New Roman" w:cs="Times New Roman"/>
              </w:rPr>
              <w:t>Penyampaian</w:t>
            </w:r>
            <w:proofErr w:type="spellEnd"/>
            <w:r w:rsidRPr="00E32116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i/>
              </w:rPr>
              <w:t>Delivery</w:t>
            </w:r>
          </w:p>
        </w:tc>
        <w:tc>
          <w:tcPr>
            <w:tcW w:w="1842" w:type="dxa"/>
          </w:tcPr>
          <w:p w14:paraId="4520549C" w14:textId="77777777" w:rsidR="0094230E" w:rsidRPr="009456D6" w:rsidRDefault="00E32116" w:rsidP="00E3211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E3211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Delivery techniques (posture, gesture, eye</w:t>
            </w: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 contact, and vocal expressiveness) detract from the understandability </w:t>
            </w:r>
            <w:proofErr w:type="gramStart"/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of  the</w:t>
            </w:r>
            <w:proofErr w:type="gramEnd"/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 presentation, and speaker appears uncomfortable.</w:t>
            </w:r>
          </w:p>
        </w:tc>
        <w:tc>
          <w:tcPr>
            <w:tcW w:w="1985" w:type="dxa"/>
          </w:tcPr>
          <w:p w14:paraId="045AB393" w14:textId="77777777" w:rsidR="00E32116" w:rsidRPr="00E32116" w:rsidRDefault="00E32116" w:rsidP="00E3211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E3211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Delivery techniques (posture, gesture, eye</w:t>
            </w:r>
          </w:p>
          <w:p w14:paraId="26A7CC25" w14:textId="77777777" w:rsidR="00E32116" w:rsidRPr="00E32116" w:rsidRDefault="00E32116" w:rsidP="00E3211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E3211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contact, and vocal expressiveness) make </w:t>
            </w:r>
          </w:p>
          <w:p w14:paraId="0E4F74B2" w14:textId="77777777" w:rsidR="00E32116" w:rsidRPr="00E32116" w:rsidRDefault="00E32116" w:rsidP="00E3211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E3211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the presentation understandable, and</w:t>
            </w:r>
          </w:p>
          <w:p w14:paraId="193C8E8F" w14:textId="77777777" w:rsidR="0094230E" w:rsidRPr="009456D6" w:rsidRDefault="00E32116" w:rsidP="00E3211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speaker appears tentative.</w:t>
            </w:r>
          </w:p>
        </w:tc>
        <w:tc>
          <w:tcPr>
            <w:tcW w:w="1701" w:type="dxa"/>
          </w:tcPr>
          <w:p w14:paraId="4335B8C6" w14:textId="77777777" w:rsidR="009456D6" w:rsidRPr="009456D6" w:rsidRDefault="009456D6" w:rsidP="009456D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Delivery techniques (post </w:t>
            </w:r>
            <w:proofErr w:type="spellStart"/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ure</w:t>
            </w:r>
            <w:proofErr w:type="spellEnd"/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, gesture, eye</w:t>
            </w:r>
          </w:p>
          <w:p w14:paraId="7EFE5FF0" w14:textId="77777777" w:rsidR="009456D6" w:rsidRPr="009456D6" w:rsidRDefault="009456D6" w:rsidP="009456D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proofErr w:type="gramStart"/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contact ,</w:t>
            </w:r>
            <w:proofErr w:type="gramEnd"/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 and vocal expressiveness) make </w:t>
            </w:r>
          </w:p>
          <w:p w14:paraId="7FB37C7C" w14:textId="77777777" w:rsidR="009456D6" w:rsidRPr="009456D6" w:rsidRDefault="009456D6" w:rsidP="009456D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the present at ion interesting, and speaker</w:t>
            </w:r>
          </w:p>
          <w:p w14:paraId="23BB9C75" w14:textId="77777777" w:rsidR="0094230E" w:rsidRPr="009456D6" w:rsidRDefault="009456D6" w:rsidP="009456D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appears comfortable.</w:t>
            </w:r>
          </w:p>
        </w:tc>
        <w:tc>
          <w:tcPr>
            <w:tcW w:w="1843" w:type="dxa"/>
          </w:tcPr>
          <w:p w14:paraId="6F6DEE45" w14:textId="77777777" w:rsidR="009456D6" w:rsidRPr="009456D6" w:rsidRDefault="009456D6" w:rsidP="009456D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Delivery techniques (posture, gesture, eye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 </w:t>
            </w:r>
            <w:proofErr w:type="gramStart"/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contact ,</w:t>
            </w:r>
            <w:proofErr w:type="gramEnd"/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 and vocal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 </w:t>
            </w: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expressiveness) make the present at ion compelling, and speaker</w:t>
            </w:r>
          </w:p>
          <w:p w14:paraId="675ACEFD" w14:textId="77777777" w:rsidR="0094230E" w:rsidRPr="00E02A0A" w:rsidRDefault="009456D6" w:rsidP="009456D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appears polished and confident.</w:t>
            </w:r>
          </w:p>
        </w:tc>
        <w:tc>
          <w:tcPr>
            <w:tcW w:w="1134" w:type="dxa"/>
            <w:vAlign w:val="center"/>
          </w:tcPr>
          <w:p w14:paraId="21C3BEEA" w14:textId="77777777" w:rsidR="0094230E" w:rsidRPr="00E02A0A" w:rsidRDefault="00AD1603" w:rsidP="00AD1603">
            <w:pPr>
              <w:pStyle w:val="ListParagraph"/>
              <w:ind w:left="318" w:hanging="28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0,</w:t>
            </w:r>
            <w:r w:rsidR="00E32116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14:paraId="6D7FEC46" w14:textId="77777777" w:rsidR="0094230E" w:rsidRPr="00E02A0A" w:rsidRDefault="0094230E" w:rsidP="00752B25">
            <w:pPr>
              <w:ind w:left="318" w:hanging="284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456D6" w:rsidRPr="00E02A0A" w14:paraId="273C1FBC" w14:textId="77777777" w:rsidTr="00AD1603">
        <w:tc>
          <w:tcPr>
            <w:tcW w:w="567" w:type="dxa"/>
            <w:vAlign w:val="center"/>
          </w:tcPr>
          <w:p w14:paraId="6C38A0FF" w14:textId="77777777" w:rsidR="009456D6" w:rsidRPr="00E02A0A" w:rsidRDefault="009456D6" w:rsidP="0094230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1560" w:type="dxa"/>
            <w:vAlign w:val="center"/>
          </w:tcPr>
          <w:p w14:paraId="53853B57" w14:textId="77777777" w:rsidR="009456D6" w:rsidRDefault="009456D6" w:rsidP="001C426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aterial </w:t>
            </w:r>
            <w:proofErr w:type="spellStart"/>
            <w:r>
              <w:rPr>
                <w:rFonts w:ascii="Times New Roman" w:hAnsi="Times New Roman" w:cs="Times New Roman"/>
              </w:rPr>
              <w:t>pendukung</w:t>
            </w:r>
            <w:proofErr w:type="spellEnd"/>
          </w:p>
          <w:p w14:paraId="3942573E" w14:textId="77777777" w:rsidR="009456D6" w:rsidRPr="009456D6" w:rsidRDefault="009456D6" w:rsidP="001C426C">
            <w:pPr>
              <w:rPr>
                <w:rFonts w:ascii="Times New Roman" w:hAnsi="Times New Roman" w:cs="Times New Roman"/>
                <w:i/>
              </w:rPr>
            </w:pPr>
            <w:r w:rsidRPr="009456D6">
              <w:rPr>
                <w:rFonts w:ascii="Times New Roman" w:hAnsi="Times New Roman" w:cs="Times New Roman"/>
                <w:i/>
              </w:rPr>
              <w:t>Supporting material</w:t>
            </w:r>
          </w:p>
        </w:tc>
        <w:tc>
          <w:tcPr>
            <w:tcW w:w="1842" w:type="dxa"/>
          </w:tcPr>
          <w:p w14:paraId="4119A8CF" w14:textId="77777777" w:rsidR="009456D6" w:rsidRPr="009456D6" w:rsidRDefault="009456D6" w:rsidP="009456D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Insufficient supporting materials</w:t>
            </w:r>
          </w:p>
          <w:p w14:paraId="106DEB63" w14:textId="77777777" w:rsidR="009456D6" w:rsidRPr="009456D6" w:rsidRDefault="009456D6" w:rsidP="009456D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(explanations, examples, illustrations,</w:t>
            </w:r>
          </w:p>
          <w:p w14:paraId="63EBF4CD" w14:textId="77777777" w:rsidR="009456D6" w:rsidRPr="009456D6" w:rsidRDefault="009456D6" w:rsidP="009456D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statistics, analogies, quotations from</w:t>
            </w:r>
          </w:p>
          <w:p w14:paraId="6E1B5362" w14:textId="77777777" w:rsidR="009456D6" w:rsidRPr="009456D6" w:rsidRDefault="009456D6" w:rsidP="009456D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proofErr w:type="gramStart"/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relevant  authorities</w:t>
            </w:r>
            <w:proofErr w:type="gramEnd"/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) make reference to</w:t>
            </w:r>
          </w:p>
          <w:p w14:paraId="295ABA8F" w14:textId="77777777" w:rsidR="009456D6" w:rsidRPr="009456D6" w:rsidRDefault="009456D6" w:rsidP="009456D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information or analysis that minimally</w:t>
            </w:r>
          </w:p>
          <w:p w14:paraId="18B3BF6B" w14:textId="77777777" w:rsidR="009456D6" w:rsidRPr="009456D6" w:rsidRDefault="009456D6" w:rsidP="009456D6">
            <w:pPr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proofErr w:type="spellStart"/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suppo</w:t>
            </w:r>
            <w:proofErr w:type="spellEnd"/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 </w:t>
            </w:r>
            <w:proofErr w:type="spellStart"/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ts</w:t>
            </w:r>
            <w:proofErr w:type="spellEnd"/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 the presentation or establishes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 </w:t>
            </w: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the presenter' s credibility/ authority on the</w:t>
            </w:r>
          </w:p>
          <w:p w14:paraId="42C31994" w14:textId="77777777" w:rsidR="009456D6" w:rsidRPr="00E32116" w:rsidRDefault="009456D6" w:rsidP="009456D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topic.</w:t>
            </w:r>
          </w:p>
        </w:tc>
        <w:tc>
          <w:tcPr>
            <w:tcW w:w="1985" w:type="dxa"/>
          </w:tcPr>
          <w:p w14:paraId="51B914F6" w14:textId="77777777" w:rsidR="009456D6" w:rsidRPr="009456D6" w:rsidRDefault="009456D6" w:rsidP="009456D6">
            <w:pPr>
              <w:pStyle w:val="ListParagraph"/>
              <w:ind w:left="0" w:firstLine="37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Supporting materials (explanations,</w:t>
            </w:r>
          </w:p>
          <w:p w14:paraId="4466052C" w14:textId="77777777" w:rsidR="009456D6" w:rsidRPr="009456D6" w:rsidRDefault="009456D6" w:rsidP="009456D6">
            <w:pPr>
              <w:pStyle w:val="ListParagraph"/>
              <w:ind w:left="0" w:firstLine="37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examples, illustrations, statistics, analogies,</w:t>
            </w:r>
          </w:p>
          <w:p w14:paraId="18E140BA" w14:textId="77777777" w:rsidR="009456D6" w:rsidRPr="009456D6" w:rsidRDefault="009456D6" w:rsidP="009456D6">
            <w:pPr>
              <w:pStyle w:val="ListParagraph"/>
              <w:ind w:left="0" w:firstLine="37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quotations from relevant authorities) make</w:t>
            </w:r>
          </w:p>
          <w:p w14:paraId="147CEDF3" w14:textId="77777777" w:rsidR="009456D6" w:rsidRPr="009456D6" w:rsidRDefault="009456D6" w:rsidP="009456D6">
            <w:pPr>
              <w:pStyle w:val="ListParagraph"/>
              <w:ind w:left="0" w:firstLine="37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appropriate reference to information or</w:t>
            </w:r>
          </w:p>
          <w:p w14:paraId="17C1369B" w14:textId="77777777" w:rsidR="009456D6" w:rsidRPr="009456D6" w:rsidRDefault="009456D6" w:rsidP="009456D6">
            <w:pPr>
              <w:pStyle w:val="ListParagraph"/>
              <w:ind w:left="0" w:firstLine="37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analysis that partially support </w:t>
            </w:r>
            <w:proofErr w:type="spellStart"/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s</w:t>
            </w:r>
            <w:proofErr w:type="spellEnd"/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 the</w:t>
            </w:r>
          </w:p>
          <w:p w14:paraId="6A589C0B" w14:textId="77777777" w:rsidR="009456D6" w:rsidRPr="009456D6" w:rsidRDefault="009456D6" w:rsidP="009456D6">
            <w:pPr>
              <w:pStyle w:val="ListParagraph"/>
              <w:ind w:left="0" w:firstLine="37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presentation or establishes </w:t>
            </w:r>
            <w:proofErr w:type="spellStart"/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t he</w:t>
            </w:r>
            <w:proofErr w:type="spellEnd"/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 presenter' s</w:t>
            </w:r>
          </w:p>
          <w:p w14:paraId="646733A0" w14:textId="77777777" w:rsidR="009456D6" w:rsidRPr="00E32116" w:rsidRDefault="009456D6" w:rsidP="009456D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credibility/ authority on the topic.</w:t>
            </w:r>
          </w:p>
        </w:tc>
        <w:tc>
          <w:tcPr>
            <w:tcW w:w="1701" w:type="dxa"/>
          </w:tcPr>
          <w:p w14:paraId="663474F6" w14:textId="77777777" w:rsidR="009456D6" w:rsidRPr="009456D6" w:rsidRDefault="009456D6" w:rsidP="009456D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Supporting materials (explanations,</w:t>
            </w:r>
          </w:p>
          <w:p w14:paraId="0577FA88" w14:textId="77777777" w:rsidR="009456D6" w:rsidRPr="009456D6" w:rsidRDefault="009456D6" w:rsidP="009456D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examples, illustrations, statistics, analogies,</w:t>
            </w:r>
          </w:p>
          <w:p w14:paraId="66D2DBDE" w14:textId="77777777" w:rsidR="009456D6" w:rsidRPr="009456D6" w:rsidRDefault="009456D6" w:rsidP="009456D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quotations from relevant authorities) make</w:t>
            </w:r>
          </w:p>
          <w:p w14:paraId="4249B0C9" w14:textId="77777777" w:rsidR="009456D6" w:rsidRPr="009456D6" w:rsidRDefault="009456D6" w:rsidP="009456D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appropriate re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f</w:t>
            </w: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erence to information or</w:t>
            </w:r>
          </w:p>
          <w:p w14:paraId="200FE065" w14:textId="77777777" w:rsidR="009456D6" w:rsidRPr="009456D6" w:rsidRDefault="009456D6" w:rsidP="009456D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analysis that generally suppo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r</w:t>
            </w: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ts the</w:t>
            </w:r>
          </w:p>
          <w:p w14:paraId="1C204036" w14:textId="77777777" w:rsidR="009456D6" w:rsidRPr="009456D6" w:rsidRDefault="009456D6" w:rsidP="009456D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presentation or </w:t>
            </w:r>
            <w:proofErr w:type="gramStart"/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establishes  he</w:t>
            </w:r>
            <w:proofErr w:type="gramEnd"/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 presenter' s</w:t>
            </w:r>
          </w:p>
          <w:p w14:paraId="1C4C0FF7" w14:textId="77777777" w:rsidR="009456D6" w:rsidRPr="009456D6" w:rsidRDefault="009456D6" w:rsidP="009456D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credibility/ authority on the topic.</w:t>
            </w:r>
          </w:p>
        </w:tc>
        <w:tc>
          <w:tcPr>
            <w:tcW w:w="1843" w:type="dxa"/>
          </w:tcPr>
          <w:p w14:paraId="2D0D40FC" w14:textId="77777777" w:rsidR="009456D6" w:rsidRPr="009456D6" w:rsidRDefault="009456D6" w:rsidP="009456D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A variety </w:t>
            </w:r>
            <w:proofErr w:type="gramStart"/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of  types</w:t>
            </w:r>
            <w:proofErr w:type="gramEnd"/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 of  suppo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r</w:t>
            </w: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ting materials</w:t>
            </w:r>
          </w:p>
          <w:p w14:paraId="7082DD9C" w14:textId="77777777" w:rsidR="009456D6" w:rsidRPr="009456D6" w:rsidRDefault="009456D6" w:rsidP="009456D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(explanations, examples, illustrations,</w:t>
            </w:r>
          </w:p>
          <w:p w14:paraId="677C903F" w14:textId="77777777" w:rsidR="009456D6" w:rsidRPr="009456D6" w:rsidRDefault="009456D6" w:rsidP="009456D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statistics, analogies, quotations from</w:t>
            </w:r>
          </w:p>
          <w:p w14:paraId="30B6B45A" w14:textId="77777777" w:rsidR="009456D6" w:rsidRPr="009456D6" w:rsidRDefault="009456D6" w:rsidP="009456D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relevant authorities) make appropriate</w:t>
            </w:r>
          </w:p>
          <w:p w14:paraId="6C31B703" w14:textId="77777777" w:rsidR="009456D6" w:rsidRPr="009456D6" w:rsidRDefault="009456D6" w:rsidP="009456D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reference to information or analysis that</w:t>
            </w:r>
          </w:p>
          <w:p w14:paraId="4A46D185" w14:textId="77777777" w:rsidR="009456D6" w:rsidRPr="009456D6" w:rsidRDefault="009456D6" w:rsidP="009456D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significantly supports the presentation or</w:t>
            </w:r>
          </w:p>
          <w:p w14:paraId="19E0B6A8" w14:textId="77777777" w:rsidR="009456D6" w:rsidRPr="009456D6" w:rsidRDefault="009456D6" w:rsidP="009456D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proofErr w:type="spellStart"/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esablishes</w:t>
            </w:r>
            <w:proofErr w:type="spellEnd"/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 the presenter' s</w:t>
            </w:r>
          </w:p>
          <w:p w14:paraId="5CCC0E9D" w14:textId="77777777" w:rsidR="009456D6" w:rsidRPr="009456D6" w:rsidRDefault="009456D6" w:rsidP="009456D6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credibility/ authority on the </w:t>
            </w:r>
            <w:r w:rsidRPr="009456D6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lastRenderedPageBreak/>
              <w:t>topic.</w:t>
            </w:r>
          </w:p>
        </w:tc>
        <w:tc>
          <w:tcPr>
            <w:tcW w:w="1134" w:type="dxa"/>
            <w:vAlign w:val="center"/>
          </w:tcPr>
          <w:p w14:paraId="1B599719" w14:textId="77777777" w:rsidR="009456D6" w:rsidRPr="00E02A0A" w:rsidRDefault="009456D6" w:rsidP="00AD1603">
            <w:pPr>
              <w:pStyle w:val="ListParagraph"/>
              <w:ind w:left="318" w:hanging="28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0,20</w:t>
            </w:r>
          </w:p>
        </w:tc>
        <w:tc>
          <w:tcPr>
            <w:tcW w:w="992" w:type="dxa"/>
          </w:tcPr>
          <w:p w14:paraId="57064970" w14:textId="77777777" w:rsidR="009456D6" w:rsidRPr="00E02A0A" w:rsidRDefault="009456D6" w:rsidP="00752B25">
            <w:pPr>
              <w:ind w:left="318" w:hanging="284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456D6" w:rsidRPr="00E02A0A" w14:paraId="316300F3" w14:textId="77777777" w:rsidTr="00AD1603">
        <w:tc>
          <w:tcPr>
            <w:tcW w:w="567" w:type="dxa"/>
            <w:vAlign w:val="center"/>
          </w:tcPr>
          <w:p w14:paraId="489A452A" w14:textId="77777777" w:rsidR="009456D6" w:rsidRDefault="0081740D" w:rsidP="0094230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560" w:type="dxa"/>
            <w:vAlign w:val="center"/>
          </w:tcPr>
          <w:p w14:paraId="615C3C3D" w14:textId="77777777" w:rsidR="009456D6" w:rsidRDefault="0081740D" w:rsidP="001C426C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san</w:t>
            </w:r>
            <w:proofErr w:type="spellEnd"/>
            <w:r>
              <w:rPr>
                <w:rFonts w:ascii="Times New Roman" w:hAnsi="Times New Roman" w:cs="Times New Roman"/>
              </w:rPr>
              <w:t xml:space="preserve"> Utama</w:t>
            </w:r>
          </w:p>
          <w:p w14:paraId="2A7FE427" w14:textId="77777777" w:rsidR="0081740D" w:rsidRPr="0081740D" w:rsidRDefault="0081740D" w:rsidP="001C426C">
            <w:pPr>
              <w:rPr>
                <w:rFonts w:ascii="Times New Roman" w:hAnsi="Times New Roman" w:cs="Times New Roman"/>
                <w:i/>
              </w:rPr>
            </w:pPr>
            <w:r w:rsidRPr="0081740D">
              <w:rPr>
                <w:rFonts w:ascii="Times New Roman" w:hAnsi="Times New Roman" w:cs="Times New Roman"/>
                <w:i/>
              </w:rPr>
              <w:t>Central message</w:t>
            </w:r>
          </w:p>
        </w:tc>
        <w:tc>
          <w:tcPr>
            <w:tcW w:w="1842" w:type="dxa"/>
          </w:tcPr>
          <w:p w14:paraId="0760668A" w14:textId="77777777" w:rsidR="009456D6" w:rsidRPr="009456D6" w:rsidRDefault="0081740D" w:rsidP="0081740D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81740D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Central message can be deduced, </w:t>
            </w:r>
            <w:proofErr w:type="gramStart"/>
            <w:r w:rsidRPr="0081740D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but  is</w:t>
            </w:r>
            <w:proofErr w:type="gramEnd"/>
            <w:r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 </w:t>
            </w:r>
            <w:r w:rsidRPr="0081740D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not explicitly stated in the presentation.</w:t>
            </w:r>
          </w:p>
        </w:tc>
        <w:tc>
          <w:tcPr>
            <w:tcW w:w="1985" w:type="dxa"/>
          </w:tcPr>
          <w:p w14:paraId="184A82B8" w14:textId="77777777" w:rsidR="0081740D" w:rsidRPr="0081740D" w:rsidRDefault="0081740D" w:rsidP="0081740D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81740D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Central message is basically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 </w:t>
            </w:r>
            <w:r w:rsidRPr="0081740D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understandable but is not often repeat ed</w:t>
            </w:r>
          </w:p>
          <w:p w14:paraId="7D85845D" w14:textId="77777777" w:rsidR="009456D6" w:rsidRPr="009456D6" w:rsidRDefault="0081740D" w:rsidP="0081740D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81740D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and is not memorable.</w:t>
            </w:r>
          </w:p>
        </w:tc>
        <w:tc>
          <w:tcPr>
            <w:tcW w:w="1701" w:type="dxa"/>
          </w:tcPr>
          <w:p w14:paraId="0633D47B" w14:textId="77777777" w:rsidR="0081740D" w:rsidRPr="0081740D" w:rsidRDefault="0081740D" w:rsidP="0081740D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81740D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Cent </w:t>
            </w:r>
            <w:proofErr w:type="spellStart"/>
            <w:r w:rsidRPr="0081740D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ral</w:t>
            </w:r>
            <w:proofErr w:type="spellEnd"/>
            <w:r w:rsidRPr="0081740D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 message is clear and consist </w:t>
            </w:r>
            <w:proofErr w:type="spellStart"/>
            <w:r w:rsidRPr="0081740D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ent</w:t>
            </w:r>
            <w:proofErr w:type="spellEnd"/>
            <w:r w:rsidRPr="0081740D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 </w:t>
            </w:r>
          </w:p>
          <w:p w14:paraId="0D6B2D5B" w14:textId="77777777" w:rsidR="009456D6" w:rsidRPr="009456D6" w:rsidRDefault="0081740D" w:rsidP="0081740D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81740D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with the supporting material.</w:t>
            </w:r>
          </w:p>
        </w:tc>
        <w:tc>
          <w:tcPr>
            <w:tcW w:w="1843" w:type="dxa"/>
          </w:tcPr>
          <w:p w14:paraId="63B7B826" w14:textId="77777777" w:rsidR="0081740D" w:rsidRPr="0081740D" w:rsidRDefault="0081740D" w:rsidP="0081740D">
            <w:pPr>
              <w:pStyle w:val="ListParagraph"/>
              <w:ind w:left="31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81740D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Central message is compelling (precisely</w:t>
            </w:r>
          </w:p>
          <w:p w14:paraId="1A207D92" w14:textId="77777777" w:rsidR="0081740D" w:rsidRPr="0081740D" w:rsidRDefault="0081740D" w:rsidP="0081740D">
            <w:pPr>
              <w:pStyle w:val="ListParagraph"/>
              <w:ind w:left="31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81740D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>stated, appropriately repeated, memorable,</w:t>
            </w:r>
          </w:p>
          <w:p w14:paraId="6B7E15DD" w14:textId="77777777" w:rsidR="009456D6" w:rsidRPr="009456D6" w:rsidRDefault="0081740D" w:rsidP="0081740D">
            <w:pPr>
              <w:pStyle w:val="ListParagraph"/>
              <w:ind w:left="31"/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</w:pPr>
            <w:r w:rsidRPr="0081740D">
              <w:rPr>
                <w:rFonts w:ascii="Times New Roman" w:hAnsi="Times New Roman" w:cs="Times New Roman"/>
                <w:i/>
                <w:sz w:val="20"/>
                <w:szCs w:val="20"/>
                <w:lang w:val="en-ID"/>
              </w:rPr>
              <w:t xml:space="preserve">and strongly supported.)  </w:t>
            </w:r>
          </w:p>
        </w:tc>
        <w:tc>
          <w:tcPr>
            <w:tcW w:w="1134" w:type="dxa"/>
            <w:vAlign w:val="center"/>
          </w:tcPr>
          <w:p w14:paraId="5F19B898" w14:textId="77777777" w:rsidR="009456D6" w:rsidRDefault="0081740D" w:rsidP="00AD1603">
            <w:pPr>
              <w:pStyle w:val="ListParagraph"/>
              <w:ind w:left="318" w:hanging="28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,2</w:t>
            </w:r>
          </w:p>
        </w:tc>
        <w:tc>
          <w:tcPr>
            <w:tcW w:w="992" w:type="dxa"/>
          </w:tcPr>
          <w:p w14:paraId="78CB7C0D" w14:textId="77777777" w:rsidR="009456D6" w:rsidRPr="00E02A0A" w:rsidRDefault="009456D6" w:rsidP="00752B25">
            <w:pPr>
              <w:ind w:left="318" w:hanging="284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4230E" w:rsidRPr="00E02A0A" w14:paraId="6B58BFA0" w14:textId="77777777" w:rsidTr="005C35AC">
        <w:tc>
          <w:tcPr>
            <w:tcW w:w="9498" w:type="dxa"/>
            <w:gridSpan w:val="6"/>
          </w:tcPr>
          <w:p w14:paraId="3E28386E" w14:textId="77777777" w:rsidR="0094230E" w:rsidRPr="00E02A0A" w:rsidRDefault="0094230E" w:rsidP="009D52F8">
            <w:pPr>
              <w:ind w:left="360"/>
              <w:jc w:val="center"/>
              <w:rPr>
                <w:rFonts w:ascii="Times New Roman" w:hAnsi="Times New Roman" w:cs="Times New Roman"/>
              </w:rPr>
            </w:pPr>
            <w:r w:rsidRPr="00E02A0A">
              <w:rPr>
                <w:rFonts w:ascii="Times New Roman" w:hAnsi="Times New Roman" w:cs="Times New Roman"/>
              </w:rPr>
              <w:t>JUMLAH NILAI</w:t>
            </w:r>
          </w:p>
          <w:p w14:paraId="280998BF" w14:textId="77777777" w:rsidR="0094230E" w:rsidRPr="00E02A0A" w:rsidRDefault="0094230E" w:rsidP="009D52F8">
            <w:pPr>
              <w:ind w:left="360"/>
              <w:jc w:val="center"/>
              <w:rPr>
                <w:rFonts w:ascii="Times New Roman" w:hAnsi="Times New Roman" w:cs="Times New Roman"/>
                <w:i/>
              </w:rPr>
            </w:pPr>
            <w:r w:rsidRPr="00E02A0A">
              <w:rPr>
                <w:rFonts w:ascii="Times New Roman" w:hAnsi="Times New Roman" w:cs="Times New Roman"/>
                <w:i/>
              </w:rPr>
              <w:t>TOTAL GRADES</w:t>
            </w:r>
          </w:p>
        </w:tc>
        <w:tc>
          <w:tcPr>
            <w:tcW w:w="1134" w:type="dxa"/>
          </w:tcPr>
          <w:p w14:paraId="1335A77D" w14:textId="77777777" w:rsidR="0094230E" w:rsidRPr="00E02A0A" w:rsidRDefault="0094230E" w:rsidP="009D52F8">
            <w:pPr>
              <w:ind w:left="3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0C67208F" w14:textId="77777777" w:rsidR="0094230E" w:rsidRPr="00E02A0A" w:rsidRDefault="0094230E" w:rsidP="009D52F8">
            <w:pPr>
              <w:ind w:left="360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46BC4760" w14:textId="77777777" w:rsidR="002C5125" w:rsidRPr="00E02A0A" w:rsidRDefault="002C5125" w:rsidP="009D619B">
      <w:pPr>
        <w:rPr>
          <w:rFonts w:ascii="Times New Roman" w:hAnsi="Times New Roman" w:cs="Times New Roman"/>
        </w:rPr>
      </w:pPr>
    </w:p>
    <w:sectPr w:rsidR="002C5125" w:rsidRPr="00E02A0A" w:rsidSect="00BA70D3">
      <w:headerReference w:type="default" r:id="rId7"/>
      <w:pgSz w:w="12240" w:h="15840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3D2A43" w14:textId="77777777" w:rsidR="00577421" w:rsidRDefault="00577421" w:rsidP="00630597">
      <w:pPr>
        <w:spacing w:after="0" w:line="240" w:lineRule="auto"/>
      </w:pPr>
      <w:r>
        <w:separator/>
      </w:r>
    </w:p>
  </w:endnote>
  <w:endnote w:type="continuationSeparator" w:id="0">
    <w:p w14:paraId="582157E5" w14:textId="77777777" w:rsidR="00577421" w:rsidRDefault="00577421" w:rsidP="006305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4683F3" w14:textId="77777777" w:rsidR="00577421" w:rsidRDefault="00577421" w:rsidP="00630597">
      <w:pPr>
        <w:spacing w:after="0" w:line="240" w:lineRule="auto"/>
      </w:pPr>
      <w:r>
        <w:separator/>
      </w:r>
    </w:p>
  </w:footnote>
  <w:footnote w:type="continuationSeparator" w:id="0">
    <w:p w14:paraId="65A46542" w14:textId="77777777" w:rsidR="00577421" w:rsidRDefault="00577421" w:rsidP="006305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881" w:type="dxa"/>
      <w:tblLayout w:type="fixed"/>
      <w:tblLook w:val="04A0" w:firstRow="1" w:lastRow="0" w:firstColumn="1" w:lastColumn="0" w:noHBand="0" w:noVBand="1"/>
    </w:tblPr>
    <w:tblGrid>
      <w:gridCol w:w="1668"/>
      <w:gridCol w:w="5811"/>
      <w:gridCol w:w="1843"/>
      <w:gridCol w:w="1559"/>
    </w:tblGrid>
    <w:tr w:rsidR="00630597" w:rsidRPr="000D62B4" w14:paraId="35F76A14" w14:textId="77777777" w:rsidTr="006C3A70">
      <w:trPr>
        <w:trHeight w:val="560"/>
      </w:trPr>
      <w:tc>
        <w:tcPr>
          <w:tcW w:w="1668" w:type="dxa"/>
          <w:vMerge w:val="restart"/>
          <w:vAlign w:val="center"/>
        </w:tcPr>
        <w:p w14:paraId="33ACCDF9" w14:textId="77777777" w:rsidR="00630597" w:rsidRPr="000D62B4" w:rsidRDefault="00630597" w:rsidP="006C3A70">
          <w:pPr>
            <w:jc w:val="center"/>
            <w:rPr>
              <w:rFonts w:ascii="Arial" w:hAnsi="Arial" w:cs="Arial"/>
            </w:rPr>
          </w:pPr>
          <w:r w:rsidRPr="000D62B4">
            <w:rPr>
              <w:rFonts w:ascii="Arial" w:hAnsi="Arial" w:cs="Arial"/>
              <w:noProof/>
            </w:rPr>
            <w:drawing>
              <wp:inline distT="0" distB="0" distL="0" distR="0" wp14:anchorId="1FACE99C" wp14:editId="478ABB18">
                <wp:extent cx="896293" cy="896293"/>
                <wp:effectExtent l="0" t="0" r="0" b="0"/>
                <wp:docPr id="1" name="Picture 1" descr="E:\logo-umy-hitam-putih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E:\logo-umy-hitam-putih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1034" cy="9010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vMerge w:val="restart"/>
          <w:vAlign w:val="center"/>
        </w:tcPr>
        <w:p w14:paraId="0766A878" w14:textId="77777777" w:rsidR="00630597" w:rsidRPr="00752B25" w:rsidRDefault="00630597" w:rsidP="006C3A70">
          <w:pPr>
            <w:jc w:val="center"/>
            <w:rPr>
              <w:rFonts w:ascii="Arial" w:hAnsi="Arial" w:cs="Arial"/>
              <w:b/>
              <w:sz w:val="28"/>
              <w:szCs w:val="28"/>
            </w:rPr>
          </w:pPr>
          <w:r w:rsidRPr="00752B25">
            <w:rPr>
              <w:rFonts w:ascii="Arial" w:hAnsi="Arial" w:cs="Arial"/>
              <w:b/>
              <w:sz w:val="28"/>
              <w:szCs w:val="28"/>
            </w:rPr>
            <w:t>PROGRAM STUDI TEKNIK SIPIL FT UMY</w:t>
          </w:r>
        </w:p>
      </w:tc>
      <w:tc>
        <w:tcPr>
          <w:tcW w:w="1843" w:type="dxa"/>
          <w:vAlign w:val="center"/>
        </w:tcPr>
        <w:p w14:paraId="0859C35D" w14:textId="77777777" w:rsidR="00630597" w:rsidRPr="000D62B4" w:rsidRDefault="00630597" w:rsidP="006C3A70">
          <w:pPr>
            <w:rPr>
              <w:rFonts w:ascii="Arial" w:hAnsi="Arial" w:cs="Arial"/>
              <w:i/>
            </w:rPr>
          </w:pPr>
          <w:r w:rsidRPr="000D62B4">
            <w:rPr>
              <w:rFonts w:ascii="Arial" w:hAnsi="Arial" w:cs="Arial"/>
            </w:rPr>
            <w:t xml:space="preserve">No. </w:t>
          </w:r>
          <w:proofErr w:type="spellStart"/>
          <w:r w:rsidRPr="000D62B4">
            <w:rPr>
              <w:rFonts w:ascii="Arial" w:hAnsi="Arial" w:cs="Arial"/>
            </w:rPr>
            <w:t>Dokumen</w:t>
          </w:r>
          <w:proofErr w:type="spellEnd"/>
          <w:r w:rsidRPr="000D62B4">
            <w:rPr>
              <w:rFonts w:ascii="Arial" w:hAnsi="Arial" w:cs="Arial"/>
            </w:rPr>
            <w:t xml:space="preserve"> / </w:t>
          </w:r>
          <w:r w:rsidRPr="000D62B4">
            <w:rPr>
              <w:rFonts w:ascii="Arial" w:hAnsi="Arial" w:cs="Arial"/>
              <w:i/>
            </w:rPr>
            <w:t>Doc. Nr</w:t>
          </w:r>
        </w:p>
      </w:tc>
      <w:tc>
        <w:tcPr>
          <w:tcW w:w="1559" w:type="dxa"/>
          <w:vAlign w:val="center"/>
        </w:tcPr>
        <w:p w14:paraId="76A86A00" w14:textId="77777777" w:rsidR="00630597" w:rsidRPr="000D62B4" w:rsidRDefault="00630597" w:rsidP="006C3A70">
          <w:pPr>
            <w:jc w:val="center"/>
            <w:rPr>
              <w:rFonts w:ascii="Arial" w:hAnsi="Arial" w:cs="Arial"/>
            </w:rPr>
          </w:pPr>
        </w:p>
      </w:tc>
    </w:tr>
    <w:tr w:rsidR="00630597" w:rsidRPr="000D62B4" w14:paraId="40765EA4" w14:textId="77777777" w:rsidTr="006C3A70">
      <w:trPr>
        <w:trHeight w:val="469"/>
      </w:trPr>
      <w:tc>
        <w:tcPr>
          <w:tcW w:w="1668" w:type="dxa"/>
          <w:vMerge/>
          <w:vAlign w:val="center"/>
        </w:tcPr>
        <w:p w14:paraId="6FAD4047" w14:textId="77777777" w:rsidR="00630597" w:rsidRPr="000D62B4" w:rsidRDefault="00630597" w:rsidP="006C3A70">
          <w:pPr>
            <w:jc w:val="center"/>
            <w:rPr>
              <w:rFonts w:ascii="Arial" w:hAnsi="Arial" w:cs="Arial"/>
              <w:noProof/>
            </w:rPr>
          </w:pPr>
        </w:p>
      </w:tc>
      <w:tc>
        <w:tcPr>
          <w:tcW w:w="5811" w:type="dxa"/>
          <w:vMerge/>
          <w:vAlign w:val="center"/>
        </w:tcPr>
        <w:p w14:paraId="6487DAC7" w14:textId="77777777" w:rsidR="00630597" w:rsidRPr="000D62B4" w:rsidRDefault="00630597" w:rsidP="006C3A70">
          <w:pPr>
            <w:jc w:val="center"/>
            <w:rPr>
              <w:rFonts w:ascii="Arial" w:hAnsi="Arial" w:cs="Arial"/>
            </w:rPr>
          </w:pPr>
        </w:p>
      </w:tc>
      <w:tc>
        <w:tcPr>
          <w:tcW w:w="1843" w:type="dxa"/>
          <w:vAlign w:val="center"/>
        </w:tcPr>
        <w:p w14:paraId="4AE0EF37" w14:textId="77777777" w:rsidR="00630597" w:rsidRPr="000D62B4" w:rsidRDefault="00630597" w:rsidP="006C3A70">
          <w:pPr>
            <w:rPr>
              <w:rFonts w:ascii="Arial" w:hAnsi="Arial" w:cs="Arial"/>
              <w:i/>
            </w:rPr>
          </w:pPr>
          <w:proofErr w:type="spellStart"/>
          <w:r w:rsidRPr="000D62B4">
            <w:rPr>
              <w:rFonts w:ascii="Arial" w:hAnsi="Arial" w:cs="Arial"/>
            </w:rPr>
            <w:t>Revisi</w:t>
          </w:r>
          <w:proofErr w:type="spellEnd"/>
          <w:r w:rsidRPr="000D62B4">
            <w:rPr>
              <w:rFonts w:ascii="Arial" w:hAnsi="Arial" w:cs="Arial"/>
            </w:rPr>
            <w:t xml:space="preserve"> </w:t>
          </w:r>
          <w:proofErr w:type="spellStart"/>
          <w:r w:rsidRPr="000D62B4">
            <w:rPr>
              <w:rFonts w:ascii="Arial" w:hAnsi="Arial" w:cs="Arial"/>
            </w:rPr>
            <w:t>ke</w:t>
          </w:r>
          <w:proofErr w:type="spellEnd"/>
          <w:r w:rsidRPr="000D62B4">
            <w:rPr>
              <w:rFonts w:ascii="Arial" w:hAnsi="Arial" w:cs="Arial"/>
            </w:rPr>
            <w:t xml:space="preserve"> / </w:t>
          </w:r>
          <w:r w:rsidRPr="000D62B4">
            <w:rPr>
              <w:rFonts w:ascii="Arial" w:hAnsi="Arial" w:cs="Arial"/>
              <w:i/>
            </w:rPr>
            <w:t>Revised</w:t>
          </w:r>
        </w:p>
      </w:tc>
      <w:tc>
        <w:tcPr>
          <w:tcW w:w="1559" w:type="dxa"/>
          <w:vAlign w:val="center"/>
        </w:tcPr>
        <w:p w14:paraId="3245F28A" w14:textId="77777777" w:rsidR="00630597" w:rsidRPr="000D62B4" w:rsidRDefault="00630597" w:rsidP="006C3A70">
          <w:pPr>
            <w:jc w:val="center"/>
            <w:rPr>
              <w:rFonts w:ascii="Arial" w:hAnsi="Arial" w:cs="Arial"/>
            </w:rPr>
          </w:pPr>
        </w:p>
      </w:tc>
    </w:tr>
    <w:tr w:rsidR="00630597" w:rsidRPr="000D62B4" w14:paraId="4B74B195" w14:textId="77777777" w:rsidTr="006C3A70">
      <w:trPr>
        <w:trHeight w:val="575"/>
      </w:trPr>
      <w:tc>
        <w:tcPr>
          <w:tcW w:w="1668" w:type="dxa"/>
          <w:vMerge/>
          <w:vAlign w:val="center"/>
        </w:tcPr>
        <w:p w14:paraId="1819907F" w14:textId="77777777" w:rsidR="00630597" w:rsidRPr="000D62B4" w:rsidRDefault="00630597" w:rsidP="006C3A70">
          <w:pPr>
            <w:jc w:val="center"/>
            <w:rPr>
              <w:rFonts w:ascii="Arial" w:hAnsi="Arial" w:cs="Arial"/>
            </w:rPr>
          </w:pPr>
        </w:p>
      </w:tc>
      <w:tc>
        <w:tcPr>
          <w:tcW w:w="5811" w:type="dxa"/>
          <w:vAlign w:val="center"/>
        </w:tcPr>
        <w:p w14:paraId="27C92697" w14:textId="77777777" w:rsidR="00630597" w:rsidRPr="000D62B4" w:rsidRDefault="00630597" w:rsidP="006C3A70">
          <w:pPr>
            <w:rPr>
              <w:rFonts w:ascii="Arial" w:hAnsi="Arial" w:cs="Arial"/>
            </w:rPr>
          </w:pPr>
          <w:proofErr w:type="spellStart"/>
          <w:r w:rsidRPr="000D62B4">
            <w:rPr>
              <w:rFonts w:ascii="Arial" w:hAnsi="Arial" w:cs="Arial"/>
            </w:rPr>
            <w:t>Dokumen</w:t>
          </w:r>
          <w:proofErr w:type="spellEnd"/>
          <w:r w:rsidRPr="000D62B4">
            <w:rPr>
              <w:rFonts w:ascii="Arial" w:hAnsi="Arial" w:cs="Arial"/>
            </w:rPr>
            <w:t xml:space="preserve"> level </w:t>
          </w:r>
          <w:proofErr w:type="gramStart"/>
          <w:r w:rsidRPr="000D62B4">
            <w:rPr>
              <w:rFonts w:ascii="Arial" w:hAnsi="Arial" w:cs="Arial"/>
            </w:rPr>
            <w:t>4 :</w:t>
          </w:r>
          <w:proofErr w:type="gramEnd"/>
        </w:p>
        <w:p w14:paraId="6ADA2926" w14:textId="77777777" w:rsidR="00630597" w:rsidRPr="00752B25" w:rsidRDefault="00630597" w:rsidP="006C3A70">
          <w:pPr>
            <w:jc w:val="center"/>
            <w:rPr>
              <w:rFonts w:ascii="Arial" w:hAnsi="Arial" w:cs="Arial"/>
              <w:b/>
              <w:i/>
              <w:sz w:val="24"/>
              <w:szCs w:val="24"/>
            </w:rPr>
          </w:pPr>
          <w:r w:rsidRPr="00752B25">
            <w:rPr>
              <w:rFonts w:ascii="Arial" w:hAnsi="Arial" w:cs="Arial"/>
              <w:b/>
              <w:sz w:val="24"/>
              <w:szCs w:val="24"/>
            </w:rPr>
            <w:t>REKAMAN /</w:t>
          </w:r>
          <w:r w:rsidRPr="00752B25">
            <w:rPr>
              <w:rFonts w:ascii="Arial" w:hAnsi="Arial" w:cs="Arial"/>
              <w:b/>
              <w:i/>
              <w:sz w:val="24"/>
              <w:szCs w:val="24"/>
            </w:rPr>
            <w:t xml:space="preserve"> RECORDS</w:t>
          </w:r>
        </w:p>
      </w:tc>
      <w:tc>
        <w:tcPr>
          <w:tcW w:w="1843" w:type="dxa"/>
          <w:vAlign w:val="center"/>
        </w:tcPr>
        <w:p w14:paraId="4E697CC8" w14:textId="77777777" w:rsidR="00630597" w:rsidRPr="000D62B4" w:rsidRDefault="00630597" w:rsidP="006C3A70">
          <w:pPr>
            <w:rPr>
              <w:rFonts w:ascii="Arial" w:hAnsi="Arial" w:cs="Arial"/>
              <w:i/>
            </w:rPr>
          </w:pPr>
          <w:proofErr w:type="spellStart"/>
          <w:r w:rsidRPr="000D62B4">
            <w:rPr>
              <w:rFonts w:ascii="Arial" w:hAnsi="Arial" w:cs="Arial"/>
            </w:rPr>
            <w:t>Tgl</w:t>
          </w:r>
          <w:proofErr w:type="spellEnd"/>
          <w:r w:rsidRPr="000D62B4">
            <w:rPr>
              <w:rFonts w:ascii="Arial" w:hAnsi="Arial" w:cs="Arial"/>
            </w:rPr>
            <w:t xml:space="preserve">. </w:t>
          </w:r>
          <w:proofErr w:type="spellStart"/>
          <w:r w:rsidRPr="000D62B4">
            <w:rPr>
              <w:rFonts w:ascii="Arial" w:hAnsi="Arial" w:cs="Arial"/>
            </w:rPr>
            <w:t>Berlaku</w:t>
          </w:r>
          <w:proofErr w:type="spellEnd"/>
          <w:r w:rsidRPr="000D62B4">
            <w:rPr>
              <w:rFonts w:ascii="Arial" w:hAnsi="Arial" w:cs="Arial"/>
            </w:rPr>
            <w:t xml:space="preserve"> / </w:t>
          </w:r>
          <w:r w:rsidRPr="000D62B4">
            <w:rPr>
              <w:rFonts w:ascii="Arial" w:hAnsi="Arial" w:cs="Arial"/>
              <w:i/>
            </w:rPr>
            <w:t>Valid Date</w:t>
          </w:r>
        </w:p>
      </w:tc>
      <w:tc>
        <w:tcPr>
          <w:tcW w:w="1559" w:type="dxa"/>
          <w:vAlign w:val="center"/>
        </w:tcPr>
        <w:p w14:paraId="3FE4E6BD" w14:textId="77777777" w:rsidR="00630597" w:rsidRPr="000D62B4" w:rsidRDefault="00630597" w:rsidP="006C3A70">
          <w:pPr>
            <w:jc w:val="center"/>
            <w:rPr>
              <w:rFonts w:ascii="Arial" w:hAnsi="Arial" w:cs="Arial"/>
            </w:rPr>
          </w:pPr>
        </w:p>
      </w:tc>
    </w:tr>
    <w:tr w:rsidR="00630597" w:rsidRPr="000D62B4" w14:paraId="0F9BEC5E" w14:textId="77777777" w:rsidTr="006C3A70">
      <w:tc>
        <w:tcPr>
          <w:tcW w:w="7479" w:type="dxa"/>
          <w:gridSpan w:val="2"/>
          <w:vAlign w:val="center"/>
        </w:tcPr>
        <w:p w14:paraId="56CD8190" w14:textId="77777777" w:rsidR="00630597" w:rsidRPr="000D62B4" w:rsidRDefault="00630597" w:rsidP="006C3A70">
          <w:pPr>
            <w:rPr>
              <w:rFonts w:ascii="Arial" w:hAnsi="Arial" w:cs="Arial"/>
            </w:rPr>
          </w:pPr>
          <w:proofErr w:type="spellStart"/>
          <w:proofErr w:type="gramStart"/>
          <w:r w:rsidRPr="000D62B4">
            <w:rPr>
              <w:rFonts w:ascii="Arial" w:hAnsi="Arial" w:cs="Arial"/>
            </w:rPr>
            <w:t>Judul</w:t>
          </w:r>
          <w:proofErr w:type="spellEnd"/>
          <w:r w:rsidRPr="000D62B4">
            <w:rPr>
              <w:rFonts w:ascii="Arial" w:hAnsi="Arial" w:cs="Arial"/>
            </w:rPr>
            <w:t xml:space="preserve"> :</w:t>
          </w:r>
          <w:proofErr w:type="gramEnd"/>
        </w:p>
        <w:p w14:paraId="24F04263" w14:textId="77777777" w:rsidR="00630597" w:rsidRPr="000D62B4" w:rsidRDefault="00630597" w:rsidP="006C3A70">
          <w:pPr>
            <w:jc w:val="center"/>
            <w:rPr>
              <w:rFonts w:ascii="Arial" w:hAnsi="Arial" w:cs="Arial"/>
              <w:b/>
            </w:rPr>
          </w:pPr>
          <w:r w:rsidRPr="000D62B4">
            <w:rPr>
              <w:rFonts w:ascii="Arial" w:hAnsi="Arial" w:cs="Arial"/>
              <w:b/>
            </w:rPr>
            <w:t xml:space="preserve">RUBRIK PENILAIAN </w:t>
          </w:r>
          <w:r w:rsidR="00B83BD2">
            <w:rPr>
              <w:rFonts w:ascii="Arial" w:hAnsi="Arial" w:cs="Arial"/>
              <w:b/>
            </w:rPr>
            <w:t xml:space="preserve">SEMINAR </w:t>
          </w:r>
          <w:r w:rsidR="0085232E">
            <w:rPr>
              <w:rFonts w:ascii="Arial" w:hAnsi="Arial" w:cs="Arial"/>
              <w:b/>
            </w:rPr>
            <w:t>KERJA PRAKT</w:t>
          </w:r>
          <w:r w:rsidR="00831745">
            <w:rPr>
              <w:rFonts w:ascii="Arial" w:hAnsi="Arial" w:cs="Arial"/>
              <w:b/>
            </w:rPr>
            <w:t>I</w:t>
          </w:r>
          <w:r w:rsidR="0085232E">
            <w:rPr>
              <w:rFonts w:ascii="Arial" w:hAnsi="Arial" w:cs="Arial"/>
              <w:b/>
            </w:rPr>
            <w:t>K</w:t>
          </w:r>
          <w:r w:rsidRPr="000D62B4">
            <w:rPr>
              <w:rFonts w:ascii="Arial" w:hAnsi="Arial" w:cs="Arial"/>
              <w:b/>
            </w:rPr>
            <w:t xml:space="preserve"> OLEH DOSEN PEMBIMBING</w:t>
          </w:r>
        </w:p>
        <w:p w14:paraId="302F97F9" w14:textId="77777777" w:rsidR="00630597" w:rsidRPr="000D62B4" w:rsidRDefault="00630597" w:rsidP="006C3A70">
          <w:pPr>
            <w:jc w:val="center"/>
            <w:rPr>
              <w:rFonts w:ascii="Arial" w:hAnsi="Arial" w:cs="Arial"/>
              <w:b/>
              <w:i/>
            </w:rPr>
          </w:pPr>
          <w:r w:rsidRPr="000D62B4">
            <w:rPr>
              <w:rFonts w:ascii="Arial" w:hAnsi="Arial" w:cs="Arial"/>
              <w:b/>
              <w:i/>
            </w:rPr>
            <w:t xml:space="preserve">ASSESSMENT </w:t>
          </w:r>
          <w:r w:rsidR="00B83BD2">
            <w:rPr>
              <w:rFonts w:ascii="Arial" w:hAnsi="Arial" w:cs="Arial"/>
              <w:b/>
              <w:i/>
            </w:rPr>
            <w:t xml:space="preserve">DESEMINATION </w:t>
          </w:r>
          <w:r w:rsidRPr="000D62B4">
            <w:rPr>
              <w:rFonts w:ascii="Arial" w:hAnsi="Arial" w:cs="Arial"/>
              <w:b/>
              <w:i/>
            </w:rPr>
            <w:t xml:space="preserve">RUBRIC FOR </w:t>
          </w:r>
          <w:r w:rsidR="00831745">
            <w:rPr>
              <w:rFonts w:ascii="Arial" w:hAnsi="Arial" w:cs="Arial"/>
              <w:b/>
              <w:i/>
            </w:rPr>
            <w:t>PRACTICAL WORK</w:t>
          </w:r>
          <w:r w:rsidRPr="000D62B4">
            <w:rPr>
              <w:rFonts w:ascii="Arial" w:hAnsi="Arial" w:cs="Arial"/>
              <w:b/>
              <w:i/>
            </w:rPr>
            <w:t xml:space="preserve"> BY ACADEMIC COUNSELOR</w:t>
          </w:r>
        </w:p>
      </w:tc>
      <w:tc>
        <w:tcPr>
          <w:tcW w:w="1843" w:type="dxa"/>
          <w:vAlign w:val="center"/>
        </w:tcPr>
        <w:p w14:paraId="2CE5F44A" w14:textId="77777777" w:rsidR="00630597" w:rsidRPr="000D62B4" w:rsidRDefault="00630597" w:rsidP="006C3A70">
          <w:pPr>
            <w:rPr>
              <w:rFonts w:ascii="Arial" w:hAnsi="Arial" w:cs="Arial"/>
              <w:i/>
            </w:rPr>
          </w:pPr>
          <w:proofErr w:type="spellStart"/>
          <w:r w:rsidRPr="000D62B4">
            <w:rPr>
              <w:rFonts w:ascii="Arial" w:hAnsi="Arial" w:cs="Arial"/>
            </w:rPr>
            <w:t>Halaman</w:t>
          </w:r>
          <w:proofErr w:type="spellEnd"/>
          <w:r w:rsidRPr="000D62B4">
            <w:rPr>
              <w:rFonts w:ascii="Arial" w:hAnsi="Arial" w:cs="Arial"/>
            </w:rPr>
            <w:t xml:space="preserve"> / </w:t>
          </w:r>
          <w:r w:rsidRPr="000D62B4">
            <w:rPr>
              <w:rFonts w:ascii="Arial" w:hAnsi="Arial" w:cs="Arial"/>
              <w:i/>
            </w:rPr>
            <w:t>Page</w:t>
          </w:r>
        </w:p>
      </w:tc>
      <w:tc>
        <w:tcPr>
          <w:tcW w:w="1559" w:type="dxa"/>
          <w:vAlign w:val="center"/>
        </w:tcPr>
        <w:p w14:paraId="0CD983A4" w14:textId="77777777" w:rsidR="00630597" w:rsidRPr="000D62B4" w:rsidRDefault="00630597" w:rsidP="006C3A70">
          <w:pPr>
            <w:jc w:val="center"/>
            <w:rPr>
              <w:rFonts w:ascii="Arial" w:hAnsi="Arial" w:cs="Arial"/>
            </w:rPr>
          </w:pPr>
        </w:p>
      </w:tc>
    </w:tr>
  </w:tbl>
  <w:p w14:paraId="6BC7980E" w14:textId="77777777" w:rsidR="00630597" w:rsidRDefault="00630597" w:rsidP="006305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91296"/>
    <w:multiLevelType w:val="hybridMultilevel"/>
    <w:tmpl w:val="7204A4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2E5B3E"/>
    <w:multiLevelType w:val="hybridMultilevel"/>
    <w:tmpl w:val="46A6DD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22F83"/>
    <w:multiLevelType w:val="hybridMultilevel"/>
    <w:tmpl w:val="FF60C2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F46924"/>
    <w:multiLevelType w:val="hybridMultilevel"/>
    <w:tmpl w:val="08D05DF4"/>
    <w:lvl w:ilvl="0" w:tplc="B972F4B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353E01"/>
    <w:multiLevelType w:val="hybridMultilevel"/>
    <w:tmpl w:val="D47C33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933205"/>
    <w:multiLevelType w:val="hybridMultilevel"/>
    <w:tmpl w:val="3830DD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0D4F9E"/>
    <w:multiLevelType w:val="hybridMultilevel"/>
    <w:tmpl w:val="4DE01C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D147F4"/>
    <w:multiLevelType w:val="hybridMultilevel"/>
    <w:tmpl w:val="27B005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EB05C3"/>
    <w:multiLevelType w:val="hybridMultilevel"/>
    <w:tmpl w:val="83ACCC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991868"/>
    <w:multiLevelType w:val="hybridMultilevel"/>
    <w:tmpl w:val="E806D1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F60D74"/>
    <w:multiLevelType w:val="hybridMultilevel"/>
    <w:tmpl w:val="8076C0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5A51E5"/>
    <w:multiLevelType w:val="hybridMultilevel"/>
    <w:tmpl w:val="2536FD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2F5E9C"/>
    <w:multiLevelType w:val="hybridMultilevel"/>
    <w:tmpl w:val="7828FA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0E0AEE"/>
    <w:multiLevelType w:val="hybridMultilevel"/>
    <w:tmpl w:val="7828FA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8"/>
  </w:num>
  <w:num w:numId="3">
    <w:abstractNumId w:val="5"/>
  </w:num>
  <w:num w:numId="4">
    <w:abstractNumId w:val="4"/>
  </w:num>
  <w:num w:numId="5">
    <w:abstractNumId w:val="6"/>
  </w:num>
  <w:num w:numId="6">
    <w:abstractNumId w:val="9"/>
  </w:num>
  <w:num w:numId="7">
    <w:abstractNumId w:val="10"/>
  </w:num>
  <w:num w:numId="8">
    <w:abstractNumId w:val="7"/>
  </w:num>
  <w:num w:numId="9">
    <w:abstractNumId w:val="11"/>
  </w:num>
  <w:num w:numId="10">
    <w:abstractNumId w:val="1"/>
  </w:num>
  <w:num w:numId="11">
    <w:abstractNumId w:val="0"/>
  </w:num>
  <w:num w:numId="12">
    <w:abstractNumId w:val="2"/>
  </w:num>
  <w:num w:numId="13">
    <w:abstractNumId w:val="3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EITMzS2NDA2MzJR2l4NTi4sz8PJACo1oA93zOlywAAAA="/>
  </w:docVars>
  <w:rsids>
    <w:rsidRoot w:val="00BA70D3"/>
    <w:rsid w:val="000517D7"/>
    <w:rsid w:val="00085214"/>
    <w:rsid w:val="000D62B4"/>
    <w:rsid w:val="000F5188"/>
    <w:rsid w:val="00125276"/>
    <w:rsid w:val="001C426C"/>
    <w:rsid w:val="001F77CA"/>
    <w:rsid w:val="002025DA"/>
    <w:rsid w:val="002C5125"/>
    <w:rsid w:val="002D02A6"/>
    <w:rsid w:val="002E16F7"/>
    <w:rsid w:val="003559DF"/>
    <w:rsid w:val="003D7358"/>
    <w:rsid w:val="003D73C0"/>
    <w:rsid w:val="00573869"/>
    <w:rsid w:val="00577421"/>
    <w:rsid w:val="005B2C8C"/>
    <w:rsid w:val="005C35AC"/>
    <w:rsid w:val="005E3B2C"/>
    <w:rsid w:val="00630597"/>
    <w:rsid w:val="00661785"/>
    <w:rsid w:val="006F0777"/>
    <w:rsid w:val="0070776A"/>
    <w:rsid w:val="007273CC"/>
    <w:rsid w:val="00752B25"/>
    <w:rsid w:val="00753351"/>
    <w:rsid w:val="00763300"/>
    <w:rsid w:val="0076717A"/>
    <w:rsid w:val="00780072"/>
    <w:rsid w:val="00787CBA"/>
    <w:rsid w:val="00792F60"/>
    <w:rsid w:val="007C10B4"/>
    <w:rsid w:val="0081740D"/>
    <w:rsid w:val="00831745"/>
    <w:rsid w:val="00840BCF"/>
    <w:rsid w:val="0085232E"/>
    <w:rsid w:val="008C6329"/>
    <w:rsid w:val="008D64BF"/>
    <w:rsid w:val="0094230E"/>
    <w:rsid w:val="009456D6"/>
    <w:rsid w:val="00973CD7"/>
    <w:rsid w:val="009D52F8"/>
    <w:rsid w:val="009D619B"/>
    <w:rsid w:val="00AB5A1C"/>
    <w:rsid w:val="00AD1603"/>
    <w:rsid w:val="00B50E97"/>
    <w:rsid w:val="00B7054D"/>
    <w:rsid w:val="00B83BD2"/>
    <w:rsid w:val="00BA70D3"/>
    <w:rsid w:val="00BD4C9D"/>
    <w:rsid w:val="00C50616"/>
    <w:rsid w:val="00C7112A"/>
    <w:rsid w:val="00D766BF"/>
    <w:rsid w:val="00D803E8"/>
    <w:rsid w:val="00E02A0A"/>
    <w:rsid w:val="00E202EA"/>
    <w:rsid w:val="00E32116"/>
    <w:rsid w:val="00E644A6"/>
    <w:rsid w:val="00ED2F55"/>
    <w:rsid w:val="00EF6277"/>
    <w:rsid w:val="00F26A7E"/>
    <w:rsid w:val="00FC46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F1BADF"/>
  <w15:docId w15:val="{C34D09EE-7BDF-4D2E-A726-6E72CB30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A70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A70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70D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305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0597"/>
  </w:style>
  <w:style w:type="paragraph" w:styleId="Footer">
    <w:name w:val="footer"/>
    <w:basedOn w:val="Normal"/>
    <w:link w:val="FooterChar"/>
    <w:uiPriority w:val="99"/>
    <w:unhideWhenUsed/>
    <w:rsid w:val="006305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0597"/>
  </w:style>
  <w:style w:type="paragraph" w:styleId="ListParagraph">
    <w:name w:val="List Paragraph"/>
    <w:basedOn w:val="Normal"/>
    <w:uiPriority w:val="34"/>
    <w:qFormat/>
    <w:rsid w:val="0063059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317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4</Pages>
  <Words>879</Words>
  <Characters>501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nita rahmawati</cp:lastModifiedBy>
  <cp:revision>3</cp:revision>
  <dcterms:created xsi:type="dcterms:W3CDTF">2019-08-10T11:25:00Z</dcterms:created>
  <dcterms:modified xsi:type="dcterms:W3CDTF">2019-08-10T14:02:00Z</dcterms:modified>
</cp:coreProperties>
</file>